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557C59CE" w:rsidR="0001495F" w:rsidRPr="00816DFB" w:rsidRDefault="00C66D3C" w:rsidP="0001495F">
      <w:pPr>
        <w:ind w:left="284" w:right="282"/>
        <w:jc w:val="center"/>
        <w:rPr>
          <w:color w:val="808080"/>
          <w:lang w:val="en-US"/>
        </w:rPr>
      </w:pPr>
      <w:r w:rsidRPr="00816DFB">
        <w:rPr>
          <w:color w:val="808080"/>
          <w:lang w:val="en-US"/>
        </w:rPr>
        <w:t>3.</w:t>
      </w:r>
      <w:r w:rsidR="0001495F">
        <w:rPr>
          <w:noProof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Pr="00816DFB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74111C50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4F7831A8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5115D8F7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4E315AE4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5678AA87" w14:textId="77777777" w:rsidR="0001495F" w:rsidRPr="00816DFB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420CB85C" w14:textId="2C4EAF62" w:rsidR="0001495F" w:rsidRPr="0023010D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How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WRAPI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Example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M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iddleware</w:t>
      </w:r>
      <w:r w:rsidR="00950542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works</w:t>
      </w:r>
    </w:p>
    <w:p w14:paraId="7D09861F" w14:textId="77777777" w:rsidR="0001495F" w:rsidRPr="0023010D" w:rsidRDefault="0001495F" w:rsidP="0001495F">
      <w:pPr>
        <w:rPr>
          <w:lang w:val="en-US"/>
        </w:rPr>
      </w:pPr>
    </w:p>
    <w:p w14:paraId="716B5842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23010D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23010D">
        <w:rPr>
          <w:rFonts w:ascii="Trebuchet MS" w:hAnsi="Trebuchet MS"/>
          <w:b/>
          <w:lang w:val="en-US"/>
        </w:rPr>
        <w:br/>
      </w:r>
      <w:r w:rsidRPr="0023010D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1D14AD">
        <w:rPr>
          <w:rFonts w:ascii="Trebuchet MS" w:hAnsi="Trebuchet MS"/>
          <w:b/>
          <w:spacing w:val="20"/>
          <w:lang w:val="en-US"/>
        </w:rPr>
        <w:t>Aut</w:t>
      </w:r>
      <w:r w:rsidR="0025177D" w:rsidRPr="001D14AD">
        <w:rPr>
          <w:rFonts w:ascii="Trebuchet MS" w:hAnsi="Trebuchet MS"/>
          <w:b/>
          <w:spacing w:val="20"/>
          <w:lang w:val="en-US"/>
        </w:rPr>
        <w:t>ho</w:t>
      </w:r>
      <w:r w:rsidRPr="001D14AD">
        <w:rPr>
          <w:rFonts w:ascii="Trebuchet MS" w:hAnsi="Trebuchet MS"/>
          <w:b/>
          <w:spacing w:val="20"/>
          <w:lang w:val="en-US"/>
        </w:rPr>
        <w:t>r</w:t>
      </w:r>
      <w:r w:rsidRPr="001D14AD">
        <w:rPr>
          <w:lang w:val="en-US"/>
        </w:rPr>
        <w:br/>
      </w:r>
    </w:p>
    <w:p w14:paraId="53B0E58F" w14:textId="4BED91D8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1D14AD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1D14AD">
        <w:rPr>
          <w:rFonts w:ascii="Trebuchet MS" w:hAnsi="Trebuchet MS"/>
          <w:sz w:val="20"/>
          <w:lang w:val="en-US"/>
        </w:rPr>
        <w:t>Writer</w:t>
      </w:r>
      <w:r w:rsidRPr="001D14AD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1D14AD" w:rsidRDefault="0001495F" w:rsidP="0001495F">
      <w:pPr>
        <w:rPr>
          <w:lang w:val="en-US"/>
        </w:rPr>
      </w:pPr>
    </w:p>
    <w:p w14:paraId="1865FD4F" w14:textId="77777777" w:rsidR="0001495F" w:rsidRPr="001D14AD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1D14AD" w:rsidRDefault="0001495F" w:rsidP="0001495F">
      <w:pPr>
        <w:rPr>
          <w:lang w:val="en-US"/>
        </w:rPr>
      </w:pPr>
      <w:r w:rsidRPr="001D14AD">
        <w:rPr>
          <w:lang w:val="en-US"/>
        </w:rPr>
        <w:br w:type="page"/>
      </w:r>
    </w:p>
    <w:p w14:paraId="2C113DD4" w14:textId="29BC0DCD" w:rsidR="0001495F" w:rsidRPr="001D14AD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1D14AD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1D14AD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1D14AD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97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14:paraId="30AEE943" w14:textId="77777777" w:rsidTr="00895B14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ises à jour</w:t>
            </w:r>
          </w:p>
        </w:tc>
      </w:tr>
      <w:tr w:rsidR="0001495F" w14:paraId="7A8F992C" w14:textId="77777777" w:rsidTr="00895B14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Authors</w:t>
            </w:r>
            <w:proofErr w:type="spellEnd"/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Purpose</w:t>
            </w:r>
            <w:proofErr w:type="spellEnd"/>
            <w:r w:rsidRPr="00870C88">
              <w:rPr>
                <w:rFonts w:ascii="Palatino Linotype" w:hAnsi="Palatino Linotype"/>
                <w:b w:val="0"/>
                <w:i/>
              </w:rPr>
              <w:t xml:space="preserve"> of the update</w:t>
            </w:r>
          </w:p>
        </w:tc>
      </w:tr>
      <w:tr w:rsidR="0001495F" w14:paraId="27491274" w14:textId="77777777" w:rsidTr="00895B14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Default="0001495F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Default="0001495F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Default="0001495F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Default="00870C88" w:rsidP="00E95852">
            <w:pPr>
              <w:rPr>
                <w:rFonts w:ascii="Palatino" w:hAnsi="Palatino"/>
              </w:rPr>
            </w:pPr>
            <w:r w:rsidRPr="00870C88">
              <w:rPr>
                <w:rFonts w:ascii="Palatino" w:hAnsi="Palatino"/>
              </w:rPr>
              <w:t>Initial version</w:t>
            </w:r>
          </w:p>
        </w:tc>
      </w:tr>
      <w:tr w:rsidR="00950542" w14:paraId="7FC3297F" w14:textId="77777777" w:rsidTr="00895B14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5B0F8" w14:textId="2BE112D2" w:rsidR="00950542" w:rsidRDefault="00950542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F4C2" w14:textId="1876EAD1" w:rsidR="00950542" w:rsidRDefault="00BE467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</w:t>
            </w:r>
            <w:r w:rsidR="00950542">
              <w:rPr>
                <w:rFonts w:ascii="Palatino" w:hAnsi="Palatino"/>
              </w:rPr>
              <w:t>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8812" w14:textId="2FB57DEE" w:rsidR="00950542" w:rsidRDefault="00950542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1354" w14:textId="358C3EA0" w:rsidR="00950542" w:rsidRPr="00870C88" w:rsidRDefault="002155BF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Beta Test Update</w:t>
            </w:r>
          </w:p>
        </w:tc>
      </w:tr>
      <w:tr w:rsidR="0001495F" w14:paraId="04A9D871" w14:textId="77777777" w:rsidTr="00895B14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7C6F66E6" w:rsidR="0001495F" w:rsidRDefault="00C66D3C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52D0EA5C" w:rsidR="0001495F" w:rsidRDefault="00C66D3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4F3F598" w:rsidR="0001495F" w:rsidRDefault="00C66D3C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5726DC0F" w:rsidR="0001495F" w:rsidRDefault="00C66D3C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 xml:space="preserve">Update </w:t>
            </w:r>
            <w:proofErr w:type="spellStart"/>
            <w:r>
              <w:rPr>
                <w:rFonts w:ascii="Palatino" w:hAnsi="Palatino"/>
              </w:rPr>
              <w:t>Recommendations</w:t>
            </w:r>
            <w:proofErr w:type="spellEnd"/>
            <w:r>
              <w:rPr>
                <w:rFonts w:ascii="Palatino" w:hAnsi="Palatino"/>
              </w:rPr>
              <w:t xml:space="preserve"> Management</w:t>
            </w:r>
          </w:p>
        </w:tc>
      </w:tr>
      <w:tr w:rsidR="00895B14" w:rsidRPr="00DF0283" w14:paraId="1140E4D5" w14:textId="77777777" w:rsidTr="00895B14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4EB38" w14:textId="79A6E8AD" w:rsidR="00895B14" w:rsidRDefault="00895B14" w:rsidP="00895B14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4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0AA12" w14:textId="79832B26" w:rsidR="00895B14" w:rsidRDefault="00895B14" w:rsidP="00895B14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9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96682" w14:textId="4EF80614" w:rsidR="00895B14" w:rsidRDefault="00895B14" w:rsidP="00895B14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E4745" w14:textId="47698F35" w:rsidR="00895B14" w:rsidRPr="00895B14" w:rsidRDefault="00895B14" w:rsidP="00895B14">
            <w:pPr>
              <w:rPr>
                <w:rFonts w:ascii="Palatino" w:hAnsi="Palatino"/>
                <w:lang w:val="en-US"/>
              </w:rPr>
            </w:pPr>
            <w:r w:rsidRPr="00895B14">
              <w:rPr>
                <w:rFonts w:ascii="Palatino" w:hAnsi="Palatino"/>
                <w:lang w:val="en-US"/>
              </w:rPr>
              <w:t>Add End user to M</w:t>
            </w:r>
            <w:r>
              <w:rPr>
                <w:rFonts w:ascii="Palatino" w:hAnsi="Palatino"/>
                <w:lang w:val="en-US"/>
              </w:rPr>
              <w:t>iddleware Authentication</w:t>
            </w:r>
          </w:p>
        </w:tc>
      </w:tr>
      <w:tr w:rsidR="00895B14" w:rsidRPr="00DF0283" w14:paraId="1D65F83B" w14:textId="77777777" w:rsidTr="00895B14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DD41" w14:textId="77777777" w:rsidR="00895B14" w:rsidRPr="00895B14" w:rsidRDefault="00895B14" w:rsidP="00895B14">
            <w:pPr>
              <w:ind w:left="69"/>
              <w:jc w:val="center"/>
              <w:rPr>
                <w:rFonts w:ascii="Palatino" w:hAnsi="Palatino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D284" w14:textId="77777777" w:rsidR="00895B14" w:rsidRPr="00895B14" w:rsidRDefault="00895B14" w:rsidP="00895B14">
            <w:pPr>
              <w:ind w:left="72"/>
              <w:jc w:val="center"/>
              <w:rPr>
                <w:rFonts w:ascii="Palatino" w:hAnsi="Palatino"/>
                <w:lang w:val="en-US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EBDD" w14:textId="77777777" w:rsidR="00895B14" w:rsidRPr="00895B14" w:rsidRDefault="00895B14" w:rsidP="00895B14">
            <w:pPr>
              <w:ind w:left="72"/>
              <w:jc w:val="left"/>
              <w:rPr>
                <w:rFonts w:ascii="Palatino" w:hAnsi="Palatino"/>
                <w:lang w:val="en-US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7C4A" w14:textId="77777777" w:rsidR="00895B14" w:rsidRPr="00895B14" w:rsidRDefault="00895B14" w:rsidP="00895B14">
            <w:pPr>
              <w:rPr>
                <w:rFonts w:ascii="Palatino" w:hAnsi="Palatino"/>
                <w:lang w:val="en-US"/>
              </w:rPr>
            </w:pPr>
          </w:p>
        </w:tc>
      </w:tr>
    </w:tbl>
    <w:p w14:paraId="02E112F6" w14:textId="77777777" w:rsidR="0001495F" w:rsidRPr="00895B14" w:rsidRDefault="0001495F" w:rsidP="0001495F">
      <w:pPr>
        <w:rPr>
          <w:lang w:val="en-U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</w:rPr>
            </w:pPr>
            <w:r w:rsidRPr="00BF350D">
              <w:rPr>
                <w:rFonts w:ascii="Palatino Linotype" w:hAnsi="Palatino Linotype"/>
              </w:rPr>
              <w:t xml:space="preserve">Mailing </w:t>
            </w:r>
            <w:proofErr w:type="spellStart"/>
            <w:r w:rsidRPr="00BF350D">
              <w:rPr>
                <w:rFonts w:ascii="Palatino Linotype" w:hAnsi="Palatino Linotype"/>
              </w:rPr>
              <w:t>list</w:t>
            </w:r>
            <w:proofErr w:type="spellEnd"/>
          </w:p>
        </w:tc>
      </w:tr>
      <w:tr w:rsidR="0001495F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 xml:space="preserve">Radioplayer </w:t>
            </w:r>
            <w:proofErr w:type="spellStart"/>
            <w:r>
              <w:rPr>
                <w:rFonts w:ascii="Palatino Linotype" w:hAnsi="Palatino Linotype"/>
              </w:rPr>
              <w:t>WorldWid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</w:tr>
      <w:tr w:rsidR="0001495F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  <w:lang w:val="en-GB"/>
              </w:rPr>
              <w:t xml:space="preserve">Yann </w:t>
            </w:r>
            <w:proofErr w:type="spellStart"/>
            <w:r>
              <w:rPr>
                <w:rFonts w:ascii="Palatino" w:hAnsi="Palatino"/>
                <w:lang w:val="en-GB"/>
              </w:rPr>
              <w:t>Legars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4A50C945" w:rsidR="0001495F" w:rsidRDefault="00FF7218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fr-BE"/>
              </w:rPr>
              <w:t>O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7C52566A" w:rsidR="0001495F" w:rsidRDefault="00C82296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71AE3D3B" w:rsidR="0001495F" w:rsidRDefault="00C66D3C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 xml:space="preserve">Lawrence </w:t>
            </w:r>
            <w:proofErr w:type="spellStart"/>
            <w:r>
              <w:rPr>
                <w:rFonts w:ascii="Palatino" w:hAnsi="Palatino"/>
                <w:lang w:val="en-GB"/>
              </w:rPr>
              <w:t>Galkoff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en-GB"/>
              </w:rPr>
              <w:t>I</w:t>
            </w:r>
          </w:p>
        </w:tc>
      </w:tr>
    </w:tbl>
    <w:p w14:paraId="14A3CA9F" w14:textId="77777777" w:rsidR="0001495F" w:rsidRDefault="0001495F" w:rsidP="0001495F">
      <w:pPr>
        <w:rPr>
          <w:rFonts w:eastAsia="MS Mincho"/>
          <w:b/>
          <w:sz w:val="24"/>
        </w:rPr>
      </w:pPr>
    </w:p>
    <w:p w14:paraId="6AA0F5F9" w14:textId="7391D9A2" w:rsidR="0001495F" w:rsidRDefault="0001495F" w:rsidP="0001495F">
      <w:pPr>
        <w:jc w:val="center"/>
        <w:rPr>
          <w:i/>
        </w:rPr>
      </w:pPr>
      <w:r>
        <w:rPr>
          <w:b/>
          <w:i/>
          <w:sz w:val="20"/>
        </w:rPr>
        <w:t>A</w:t>
      </w:r>
      <w:r>
        <w:rPr>
          <w:i/>
          <w:sz w:val="20"/>
        </w:rPr>
        <w:t xml:space="preserve"> = Application, </w:t>
      </w:r>
      <w:r>
        <w:rPr>
          <w:b/>
          <w:i/>
          <w:sz w:val="20"/>
        </w:rPr>
        <w:t>O</w:t>
      </w:r>
      <w:r>
        <w:rPr>
          <w:i/>
          <w:sz w:val="20"/>
        </w:rPr>
        <w:t xml:space="preserve"> = Observations, </w:t>
      </w:r>
      <w:r>
        <w:rPr>
          <w:b/>
          <w:i/>
          <w:sz w:val="20"/>
        </w:rPr>
        <w:t>I</w:t>
      </w:r>
      <w:r>
        <w:rPr>
          <w:i/>
          <w:sz w:val="20"/>
        </w:rPr>
        <w:t xml:space="preserve"> = Information, </w:t>
      </w:r>
      <w:r>
        <w:rPr>
          <w:b/>
          <w:i/>
          <w:sz w:val="20"/>
        </w:rPr>
        <w:t>V</w:t>
      </w:r>
      <w:r>
        <w:rPr>
          <w:i/>
          <w:sz w:val="20"/>
        </w:rPr>
        <w:t> = Validation</w:t>
      </w:r>
    </w:p>
    <w:p w14:paraId="3C0944D9" w14:textId="77777777" w:rsidR="0001495F" w:rsidRDefault="0001495F" w:rsidP="0001495F"/>
    <w:p w14:paraId="4AA3082E" w14:textId="77777777" w:rsidR="0001495F" w:rsidRDefault="0001495F" w:rsidP="0001495F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15452DFB" w:rsidR="0001495F" w:rsidRDefault="0001495F" w:rsidP="0001495F">
          <w:pPr>
            <w:pStyle w:val="En-ttedetabledesmatires"/>
            <w:jc w:val="center"/>
          </w:pPr>
          <w:r>
            <w:rPr>
              <w:rFonts w:eastAsia="MS Mincho"/>
              <w:b/>
              <w:sz w:val="36"/>
            </w:rPr>
            <w:t>S</w:t>
          </w:r>
          <w:r w:rsidR="004205FB">
            <w:rPr>
              <w:rFonts w:eastAsia="MS Mincho"/>
              <w:b/>
              <w:sz w:val="36"/>
            </w:rPr>
            <w:t>UMMARY</w:t>
          </w:r>
        </w:p>
        <w:p w14:paraId="1B261B23" w14:textId="20AA8768" w:rsidR="00220E1C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297374" w:history="1">
            <w:r w:rsidR="00220E1C" w:rsidRPr="00AB5786">
              <w:rPr>
                <w:rStyle w:val="Lienhypertexte"/>
                <w:noProof/>
              </w:rPr>
              <w:t>1.</w:t>
            </w:r>
            <w:r w:rsidR="00220E1C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220E1C" w:rsidRPr="00AB5786">
              <w:rPr>
                <w:rStyle w:val="Lienhypertexte"/>
                <w:noProof/>
              </w:rPr>
              <w:t>Project Dependencies</w:t>
            </w:r>
            <w:r w:rsidR="00220E1C">
              <w:rPr>
                <w:noProof/>
                <w:webHidden/>
              </w:rPr>
              <w:tab/>
            </w:r>
            <w:r w:rsidR="00220E1C">
              <w:rPr>
                <w:noProof/>
                <w:webHidden/>
              </w:rPr>
              <w:fldChar w:fldCharType="begin"/>
            </w:r>
            <w:r w:rsidR="00220E1C">
              <w:rPr>
                <w:noProof/>
                <w:webHidden/>
              </w:rPr>
              <w:instrText xml:space="preserve"> PAGEREF _Toc95297374 \h </w:instrText>
            </w:r>
            <w:r w:rsidR="00220E1C">
              <w:rPr>
                <w:noProof/>
                <w:webHidden/>
              </w:rPr>
            </w:r>
            <w:r w:rsidR="00220E1C"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4</w:t>
            </w:r>
            <w:r w:rsidR="00220E1C">
              <w:rPr>
                <w:noProof/>
                <w:webHidden/>
              </w:rPr>
              <w:fldChar w:fldCharType="end"/>
            </w:r>
          </w:hyperlink>
        </w:p>
        <w:p w14:paraId="1FEBE023" w14:textId="458F1D85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75" w:history="1">
            <w:r w:rsidRPr="00AB5786">
              <w:rPr>
                <w:rStyle w:val="Lienhypertexte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Error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27110" w14:textId="3A80F394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76" w:history="1">
            <w:r w:rsidRPr="00AB5786">
              <w:rPr>
                <w:rStyle w:val="Lienhypertexte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83E30" w14:textId="1717DE4E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77" w:history="1">
            <w:r w:rsidRPr="00AB5786">
              <w:rPr>
                <w:rStyle w:val="Lienhypertexte"/>
                <w:noProof/>
                <w:lang w:val="en-US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  <w:lang w:val="en-US"/>
              </w:rPr>
              <w:t>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6AD4C" w14:textId="77514DE0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78" w:history="1">
            <w:r w:rsidRPr="00AB5786">
              <w:rPr>
                <w:rStyle w:val="Lienhypertexte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Log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3322D" w14:textId="09E734B3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79" w:history="1">
            <w:r w:rsidRPr="00AB5786">
              <w:rPr>
                <w:rStyle w:val="Lienhypertexte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Cach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89BAD" w14:textId="195D1346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0" w:history="1">
            <w:r w:rsidRPr="00AB5786">
              <w:rPr>
                <w:rStyle w:val="Lienhypertexte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Manag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8FF95" w14:textId="314A174B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1" w:history="1">
            <w:r w:rsidRPr="00AB5786">
              <w:rPr>
                <w:rStyle w:val="Lienhypertexte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Ro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1D8C3" w14:textId="11149933" w:rsidR="00220E1C" w:rsidRDefault="00220E1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2" w:history="1">
            <w:r w:rsidRPr="00AB5786">
              <w:rPr>
                <w:rStyle w:val="Lienhypertexte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Request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57E50" w14:textId="3C62BF60" w:rsidR="00220E1C" w:rsidRDefault="00220E1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3" w:history="1">
            <w:r w:rsidRPr="00AB5786">
              <w:rPr>
                <w:rStyle w:val="Lienhypertexte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Respon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BBC3A" w14:textId="4DF09EA3" w:rsidR="00220E1C" w:rsidRDefault="00220E1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4" w:history="1">
            <w:r w:rsidRPr="00AB5786">
              <w:rPr>
                <w:rStyle w:val="Lienhypertexte"/>
                <w:noProof/>
                <w:lang w:val="en-US"/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  <w:lang w:val="en-US"/>
              </w:rPr>
              <w:t>Error Code in Respon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0A587" w14:textId="3B78E3F2" w:rsidR="00220E1C" w:rsidRDefault="00220E1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5" w:history="1">
            <w:r w:rsidRPr="00AB5786">
              <w:rPr>
                <w:rStyle w:val="Lienhypertexte"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Stations Data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B2F8B" w14:textId="124C9EC2" w:rsidR="00220E1C" w:rsidRDefault="00220E1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6" w:history="1">
            <w:r w:rsidRPr="00AB5786">
              <w:rPr>
                <w:rStyle w:val="Lienhypertexte"/>
                <w:noProof/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On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BCFDE" w14:textId="7DB4BDF2" w:rsidR="00220E1C" w:rsidRDefault="00220E1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7" w:history="1">
            <w:r w:rsidRPr="00AB5786">
              <w:rPr>
                <w:rStyle w:val="Lienhypertexte"/>
                <w:noProof/>
              </w:rPr>
              <w:t>b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OnDem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278D2" w14:textId="729FDCB6" w:rsidR="00220E1C" w:rsidRDefault="00220E1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8" w:history="1">
            <w:r w:rsidRPr="00AB5786">
              <w:rPr>
                <w:rStyle w:val="Lienhypertexte"/>
                <w:noProof/>
              </w:rPr>
              <w:t>c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2162F" w14:textId="18C40B82" w:rsidR="00220E1C" w:rsidRDefault="00220E1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89" w:history="1">
            <w:r w:rsidRPr="00AB5786">
              <w:rPr>
                <w:rStyle w:val="Lienhypertexte"/>
                <w:noProof/>
              </w:rPr>
              <w:t>1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OnDemand Data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9F9B1" w14:textId="1EBB2F72" w:rsidR="00220E1C" w:rsidRDefault="00220E1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90" w:history="1">
            <w:r w:rsidRPr="00AB5786">
              <w:rPr>
                <w:rStyle w:val="Lienhypertexte"/>
                <w:noProof/>
              </w:rPr>
              <w:t>1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Categories Data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CD55E" w14:textId="46E52E46" w:rsidR="00220E1C" w:rsidRDefault="00220E1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391" w:history="1">
            <w:r w:rsidRPr="00AB5786">
              <w:rPr>
                <w:rStyle w:val="Lienhypertexte"/>
                <w:noProof/>
              </w:rPr>
              <w:t>1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AB5786">
              <w:rPr>
                <w:rStyle w:val="Lienhypertexte"/>
                <w:noProof/>
              </w:rPr>
              <w:t>Recommendations Data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028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66476" w14:textId="4E02375D" w:rsidR="0001495F" w:rsidRDefault="0001495F" w:rsidP="0001495F">
          <w:r>
            <w:rPr>
              <w:b/>
              <w:bCs/>
            </w:rPr>
            <w:fldChar w:fldCharType="end"/>
          </w:r>
        </w:p>
      </w:sdtContent>
    </w:sdt>
    <w:p w14:paraId="2887102E" w14:textId="21304825" w:rsidR="0001495F" w:rsidRPr="0023010D" w:rsidRDefault="0001495F" w:rsidP="0023010D">
      <w:r>
        <w:br w:type="page"/>
      </w:r>
    </w:p>
    <w:p w14:paraId="22DD1C51" w14:textId="604B5C23" w:rsidR="008D43AB" w:rsidRDefault="00A837B3" w:rsidP="008D43AB">
      <w:pPr>
        <w:pStyle w:val="Titre1"/>
        <w:numPr>
          <w:ilvl w:val="0"/>
          <w:numId w:val="7"/>
        </w:numPr>
      </w:pPr>
      <w:bookmarkStart w:id="0" w:name="_Toc95297374"/>
      <w:r>
        <w:lastRenderedPageBreak/>
        <w:t>P</w:t>
      </w:r>
      <w:r w:rsidR="008D43AB">
        <w:t>roje</w:t>
      </w:r>
      <w:r>
        <w:t xml:space="preserve">ct </w:t>
      </w:r>
      <w:proofErr w:type="spellStart"/>
      <w:r>
        <w:t>Depen</w:t>
      </w:r>
      <w:r w:rsidR="002155BF">
        <w:t>d</w:t>
      </w:r>
      <w:r>
        <w:t>encies</w:t>
      </w:r>
      <w:bookmarkEnd w:id="0"/>
      <w:proofErr w:type="spellEnd"/>
    </w:p>
    <w:p w14:paraId="179425D2" w14:textId="77777777" w:rsidR="008D43AB" w:rsidRDefault="008D43AB" w:rsidP="008D43AB">
      <w:pPr>
        <w:pStyle w:val="1-Normal"/>
      </w:pPr>
    </w:p>
    <w:p w14:paraId="550EC44D" w14:textId="1A9906A1" w:rsidR="00A837B3" w:rsidRDefault="00A837B3" w:rsidP="00A837B3">
      <w:pPr>
        <w:pStyle w:val="1-Normal"/>
        <w:jc w:val="left"/>
        <w:rPr>
          <w:lang w:val="en-US"/>
        </w:rPr>
      </w:pPr>
      <w:r w:rsidRPr="00A837B3">
        <w:rPr>
          <w:lang w:val="en-US"/>
        </w:rPr>
        <w:t xml:space="preserve">The project has the following dependencies: </w:t>
      </w:r>
    </w:p>
    <w:p w14:paraId="7BA00D20" w14:textId="0CD38C2E" w:rsidR="00A837B3" w:rsidRDefault="00A837B3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A837B3">
        <w:rPr>
          <w:lang w:val="en-US"/>
        </w:rPr>
        <w:t xml:space="preserve">body-parser: </w:t>
      </w:r>
      <w:r w:rsidR="00EE0DEC">
        <w:rPr>
          <w:lang w:val="en-US"/>
        </w:rPr>
        <w:t>to</w:t>
      </w:r>
      <w:r w:rsidRPr="00A837B3">
        <w:rPr>
          <w:lang w:val="en-US"/>
        </w:rPr>
        <w:t xml:space="preserve"> manage </w:t>
      </w:r>
      <w:r w:rsidR="00EE0DEC" w:rsidRPr="00A837B3">
        <w:rPr>
          <w:lang w:val="en-US"/>
        </w:rPr>
        <w:t xml:space="preserve">POST requests </w:t>
      </w:r>
      <w:r w:rsidRPr="00A837B3">
        <w:rPr>
          <w:lang w:val="en-US"/>
        </w:rPr>
        <w:t>contents</w:t>
      </w:r>
    </w:p>
    <w:p w14:paraId="7C989D25" w14:textId="1EBEE581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EE0DEC">
        <w:rPr>
          <w:lang w:val="en-US"/>
        </w:rPr>
        <w:t>cors</w:t>
      </w:r>
      <w:proofErr w:type="spellEnd"/>
      <w:r w:rsidRPr="00EE0DEC">
        <w:rPr>
          <w:lang w:val="en-US"/>
        </w:rPr>
        <w:t xml:space="preserve">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="00EE0DEC" w:rsidRPr="00EE0DEC">
        <w:rPr>
          <w:lang w:val="en-US"/>
        </w:rPr>
        <w:t xml:space="preserve">CORS </w:t>
      </w:r>
      <w:r w:rsidRPr="00EE0DEC">
        <w:rPr>
          <w:lang w:val="en-US"/>
        </w:rPr>
        <w:t>query</w:t>
      </w:r>
    </w:p>
    <w:p w14:paraId="05D19758" w14:textId="33A14F0A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EE0DEC">
        <w:rPr>
          <w:lang w:val="en-US"/>
        </w:rPr>
        <w:t>dotenv</w:t>
      </w:r>
      <w:proofErr w:type="spellEnd"/>
      <w:r w:rsidRPr="00EE0DEC">
        <w:rPr>
          <w:lang w:val="en-US"/>
        </w:rPr>
        <w:t xml:space="preserve">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variable</w:t>
      </w:r>
      <w:r w:rsidR="00EE0DEC">
        <w:rPr>
          <w:lang w:val="en-US"/>
        </w:rPr>
        <w:t>s</w:t>
      </w:r>
      <w:r w:rsidRPr="00EE0DEC">
        <w:rPr>
          <w:lang w:val="en-US"/>
        </w:rPr>
        <w:t xml:space="preserve"> environment parameters</w:t>
      </w:r>
    </w:p>
    <w:p w14:paraId="54A7CB08" w14:textId="1C774960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expres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REST requests</w:t>
      </w:r>
    </w:p>
    <w:p w14:paraId="4424D75C" w14:textId="2746B49A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f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local files</w:t>
      </w:r>
    </w:p>
    <w:p w14:paraId="5466BC03" w14:textId="20C1A148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http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</w:t>
      </w:r>
      <w:r w:rsidRPr="00EE0DEC">
        <w:rPr>
          <w:lang w:val="en-US"/>
        </w:rPr>
        <w:t xml:space="preserve"> HTTPS communication</w:t>
      </w:r>
    </w:p>
    <w:p w14:paraId="15641D03" w14:textId="3A2AEDF6" w:rsidR="008D43AB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EE0DEC">
        <w:rPr>
          <w:lang w:val="en-US"/>
        </w:rPr>
        <w:t>radioplayer-wrapi-sdk</w:t>
      </w:r>
      <w:proofErr w:type="spellEnd"/>
      <w:r w:rsidRPr="00EE0DEC">
        <w:rPr>
          <w:lang w:val="en-US"/>
        </w:rPr>
        <w:t xml:space="preserve">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WRAPI communication</w:t>
      </w:r>
    </w:p>
    <w:p w14:paraId="1BF7BDC7" w14:textId="77777777" w:rsidR="002C29F4" w:rsidRPr="00EE0DEC" w:rsidRDefault="002C29F4" w:rsidP="002C29F4">
      <w:pPr>
        <w:pStyle w:val="1-Normal"/>
        <w:jc w:val="left"/>
        <w:rPr>
          <w:lang w:val="en-US"/>
        </w:rPr>
      </w:pPr>
    </w:p>
    <w:p w14:paraId="3CB9C572" w14:textId="02AC89A4" w:rsidR="008D43AB" w:rsidRDefault="002C29F4" w:rsidP="008D43AB">
      <w:pPr>
        <w:pStyle w:val="Titre1"/>
        <w:numPr>
          <w:ilvl w:val="0"/>
          <w:numId w:val="7"/>
        </w:numPr>
      </w:pPr>
      <w:bookmarkStart w:id="1" w:name="_Toc95297375"/>
      <w:proofErr w:type="spellStart"/>
      <w:r>
        <w:t>Error</w:t>
      </w:r>
      <w:proofErr w:type="spellEnd"/>
      <w:r>
        <w:t xml:space="preserve"> </w:t>
      </w:r>
      <w:r w:rsidR="002155BF">
        <w:t>H</w:t>
      </w:r>
      <w:r>
        <w:t>andling</w:t>
      </w:r>
      <w:bookmarkEnd w:id="1"/>
    </w:p>
    <w:p w14:paraId="3DD87996" w14:textId="77777777" w:rsidR="008D43AB" w:rsidRDefault="008D43AB" w:rsidP="008D43AB">
      <w:pPr>
        <w:pStyle w:val="1-Normal"/>
        <w:jc w:val="left"/>
      </w:pPr>
    </w:p>
    <w:p w14:paraId="7F625395" w14:textId="7C2E8AC6" w:rsidR="002C29F4" w:rsidRDefault="002C29F4" w:rsidP="002C29F4">
      <w:pPr>
        <w:pStyle w:val="1-Normal"/>
        <w:jc w:val="left"/>
        <w:rPr>
          <w:lang w:val="en-US"/>
        </w:rPr>
      </w:pPr>
      <w:r w:rsidRPr="002C29F4">
        <w:rPr>
          <w:lang w:val="en-US"/>
        </w:rPr>
        <w:t>There are several levels of error handling within the application:</w:t>
      </w:r>
    </w:p>
    <w:p w14:paraId="747F4411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 xml:space="preserve">Missing file detection </w:t>
      </w:r>
      <w:proofErr w:type="gramStart"/>
      <w:r w:rsidRPr="002C29F4">
        <w:rPr>
          <w:lang w:val="en-US"/>
        </w:rPr>
        <w:t>(.env</w:t>
      </w:r>
      <w:proofErr w:type="gramEnd"/>
      <w:r w:rsidRPr="002C29F4">
        <w:rPr>
          <w:lang w:val="en-US"/>
        </w:rPr>
        <w:t>, https key or certification, WRAPI key)</w:t>
      </w:r>
    </w:p>
    <w:p w14:paraId="52B16FEC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Missing configuration detection (</w:t>
      </w:r>
      <w:proofErr w:type="gramStart"/>
      <w:r w:rsidRPr="002C29F4">
        <w:rPr>
          <w:lang w:val="en-US"/>
        </w:rPr>
        <w:t>in .env</w:t>
      </w:r>
      <w:proofErr w:type="gramEnd"/>
      <w:r w:rsidRPr="002C29F4">
        <w:rPr>
          <w:lang w:val="en-US"/>
        </w:rPr>
        <w:t>)</w:t>
      </w:r>
    </w:p>
    <w:p w14:paraId="5D93F76D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Detection of malformed query (missing or bad shaped parameter)</w:t>
      </w:r>
    </w:p>
    <w:p w14:paraId="359ABAE8" w14:textId="5C469694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 xml:space="preserve">Loading in progress detection </w:t>
      </w:r>
    </w:p>
    <w:p w14:paraId="639EA735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Internal error detection</w:t>
      </w:r>
    </w:p>
    <w:p w14:paraId="11F28C06" w14:textId="264A8360" w:rsidR="002C29F4" w:rsidRP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>
        <w:t xml:space="preserve">WRAPI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detection</w:t>
      </w:r>
      <w:proofErr w:type="spellEnd"/>
    </w:p>
    <w:p w14:paraId="7CB7614B" w14:textId="58244B4D" w:rsidR="008D43AB" w:rsidRDefault="008D43AB" w:rsidP="008D43AB">
      <w:pPr>
        <w:pStyle w:val="1-Normal"/>
        <w:jc w:val="left"/>
      </w:pPr>
    </w:p>
    <w:p w14:paraId="670D80C8" w14:textId="300981BF" w:rsidR="007E2C63" w:rsidRDefault="007E2C63" w:rsidP="007E2C63">
      <w:pPr>
        <w:pStyle w:val="Titre1"/>
        <w:numPr>
          <w:ilvl w:val="0"/>
          <w:numId w:val="7"/>
        </w:numPr>
      </w:pPr>
      <w:bookmarkStart w:id="2" w:name="_Toc95297376"/>
      <w:proofErr w:type="spellStart"/>
      <w:r>
        <w:t>Request</w:t>
      </w:r>
      <w:bookmarkEnd w:id="2"/>
      <w:proofErr w:type="spellEnd"/>
    </w:p>
    <w:p w14:paraId="0369ABA8" w14:textId="7C88F7F8" w:rsidR="007E2C63" w:rsidRDefault="007E2C63" w:rsidP="008D43AB">
      <w:pPr>
        <w:pStyle w:val="1-Normal"/>
        <w:jc w:val="left"/>
      </w:pPr>
    </w:p>
    <w:p w14:paraId="19796735" w14:textId="5D855F67" w:rsidR="007E2C63" w:rsidRDefault="007E2C63" w:rsidP="008D43AB">
      <w:pPr>
        <w:pStyle w:val="1-Normal"/>
        <w:jc w:val="left"/>
        <w:rPr>
          <w:lang w:val="en-US"/>
        </w:rPr>
      </w:pPr>
      <w:r w:rsidRPr="007E2C63">
        <w:rPr>
          <w:lang w:val="en-US"/>
        </w:rPr>
        <w:t>This Middleware example is a</w:t>
      </w:r>
      <w:r>
        <w:rPr>
          <w:lang w:val="en-US"/>
        </w:rPr>
        <w:t xml:space="preserve"> RESTful API that responds to signed HTTPS requests.</w:t>
      </w:r>
    </w:p>
    <w:p w14:paraId="60A9CCB4" w14:textId="6FCA41F8" w:rsidR="007E2C63" w:rsidRDefault="007E2C63" w:rsidP="008D43AB">
      <w:pPr>
        <w:pStyle w:val="1-Normal"/>
        <w:jc w:val="left"/>
        <w:rPr>
          <w:lang w:val="en-US"/>
        </w:rPr>
      </w:pPr>
      <w:r>
        <w:rPr>
          <w:lang w:val="en-US"/>
        </w:rPr>
        <w:t xml:space="preserve">These are all GET operations, </w:t>
      </w:r>
      <w:r w:rsidR="00987739">
        <w:rPr>
          <w:lang w:val="en-US"/>
        </w:rPr>
        <w:t>except for</w:t>
      </w:r>
      <w:r>
        <w:rPr>
          <w:lang w:val="en-US"/>
        </w:rPr>
        <w:t xml:space="preserve"> the /recommendations endpoint that needs a POST request.</w:t>
      </w:r>
    </w:p>
    <w:p w14:paraId="3942CFBF" w14:textId="1EBA179E" w:rsidR="00895B14" w:rsidRDefault="00895B14" w:rsidP="008D43AB">
      <w:pPr>
        <w:pStyle w:val="1-Normal"/>
        <w:jc w:val="left"/>
        <w:rPr>
          <w:lang w:val="en-US"/>
        </w:rPr>
      </w:pPr>
    </w:p>
    <w:p w14:paraId="6428B8F3" w14:textId="7CCFC0E8" w:rsidR="00895B14" w:rsidRDefault="00895B14" w:rsidP="00895B14">
      <w:pPr>
        <w:pStyle w:val="Titre1"/>
        <w:numPr>
          <w:ilvl w:val="0"/>
          <w:numId w:val="7"/>
        </w:numPr>
        <w:rPr>
          <w:lang w:val="en-US"/>
        </w:rPr>
      </w:pPr>
      <w:bookmarkStart w:id="3" w:name="_Toc95297377"/>
      <w:r>
        <w:rPr>
          <w:lang w:val="en-US"/>
        </w:rPr>
        <w:t>Authentication</w:t>
      </w:r>
      <w:bookmarkEnd w:id="3"/>
    </w:p>
    <w:p w14:paraId="4BEA4E03" w14:textId="77777777" w:rsidR="00895B14" w:rsidRDefault="00895B14" w:rsidP="008D43AB">
      <w:pPr>
        <w:pStyle w:val="1-Normal"/>
        <w:jc w:val="left"/>
        <w:rPr>
          <w:lang w:val="en-US"/>
        </w:rPr>
      </w:pPr>
    </w:p>
    <w:p w14:paraId="279C3E58" w14:textId="4464DDD7" w:rsidR="00895B14" w:rsidRDefault="00895B14" w:rsidP="007167A3">
      <w:pPr>
        <w:pStyle w:val="1-Normal"/>
        <w:jc w:val="left"/>
        <w:rPr>
          <w:lang w:val="en-US"/>
        </w:rPr>
      </w:pPr>
      <w:r>
        <w:rPr>
          <w:lang w:val="en-US"/>
        </w:rPr>
        <w:t>Middleware has an authentication system</w:t>
      </w:r>
      <w:r w:rsidR="007167A3">
        <w:rPr>
          <w:lang w:val="en-US"/>
        </w:rPr>
        <w:t xml:space="preserve"> which</w:t>
      </w:r>
      <w:r>
        <w:rPr>
          <w:lang w:val="en-US"/>
        </w:rPr>
        <w:t xml:space="preserve"> </w:t>
      </w:r>
      <w:r w:rsidR="00B522DD">
        <w:rPr>
          <w:lang w:val="en-US"/>
        </w:rPr>
        <w:t xml:space="preserve">will load </w:t>
      </w:r>
      <w:r w:rsidR="00C01291">
        <w:rPr>
          <w:lang w:val="en-US"/>
        </w:rPr>
        <w:t xml:space="preserve">authorized </w:t>
      </w:r>
      <w:r w:rsidR="00B522DD">
        <w:rPr>
          <w:lang w:val="en-US"/>
        </w:rPr>
        <w:t>login</w:t>
      </w:r>
      <w:r w:rsidR="00C01291">
        <w:rPr>
          <w:lang w:val="en-US"/>
        </w:rPr>
        <w:t>s</w:t>
      </w:r>
      <w:r w:rsidR="00B522DD">
        <w:rPr>
          <w:lang w:val="en-US"/>
        </w:rPr>
        <w:t xml:space="preserve"> </w:t>
      </w:r>
      <w:r w:rsidR="00C01291">
        <w:rPr>
          <w:lang w:val="en-US"/>
        </w:rPr>
        <w:t>through a file (enum.js).</w:t>
      </w:r>
    </w:p>
    <w:p w14:paraId="6C9F4BCE" w14:textId="23B2E471" w:rsidR="007167A3" w:rsidRPr="007167A3" w:rsidRDefault="007167A3" w:rsidP="007167A3">
      <w:pPr>
        <w:pStyle w:val="1-Normal"/>
        <w:jc w:val="left"/>
      </w:pPr>
      <w:r w:rsidRPr="007167A3">
        <w:t xml:space="preserve">It support </w:t>
      </w:r>
      <w:proofErr w:type="spellStart"/>
      <w:r w:rsidRPr="007167A3">
        <w:t>infinite</w:t>
      </w:r>
      <w:proofErr w:type="spellEnd"/>
      <w:r w:rsidRPr="007167A3">
        <w:t xml:space="preserve"> login combinaison.</w:t>
      </w:r>
    </w:p>
    <w:p w14:paraId="76648DEB" w14:textId="6C2BC88E" w:rsidR="00C01291" w:rsidRDefault="00C01291" w:rsidP="00895B14">
      <w:pPr>
        <w:pStyle w:val="1-Normal"/>
        <w:jc w:val="left"/>
        <w:rPr>
          <w:lang w:val="en-US"/>
        </w:rPr>
      </w:pPr>
      <w:r>
        <w:rPr>
          <w:lang w:val="en-US"/>
        </w:rPr>
        <w:t xml:space="preserve">When a request incoming it will </w:t>
      </w:r>
      <w:r w:rsidR="00A75A84">
        <w:rPr>
          <w:lang w:val="en-US"/>
        </w:rPr>
        <w:t>compare</w:t>
      </w:r>
      <w:r>
        <w:rPr>
          <w:lang w:val="en-US"/>
        </w:rPr>
        <w:t xml:space="preserve"> login </w:t>
      </w:r>
      <w:r w:rsidR="00A75A84">
        <w:rPr>
          <w:lang w:val="en-US"/>
        </w:rPr>
        <w:t>to</w:t>
      </w:r>
      <w:r>
        <w:rPr>
          <w:lang w:val="en-US"/>
        </w:rPr>
        <w:t xml:space="preserve"> “authorization” HTTP header value.</w:t>
      </w:r>
    </w:p>
    <w:p w14:paraId="66B9E718" w14:textId="60FC981A" w:rsidR="00A75A84" w:rsidRPr="007E2C63" w:rsidRDefault="00A75A84" w:rsidP="00A75A84">
      <w:pPr>
        <w:pStyle w:val="1-Normal"/>
        <w:jc w:val="left"/>
        <w:rPr>
          <w:lang w:val="en-US"/>
        </w:rPr>
      </w:pPr>
      <w:r>
        <w:rPr>
          <w:lang w:val="en-US"/>
        </w:rPr>
        <w:t xml:space="preserve">Valid “authorization” HTTP header value must be built with two part, “Basic </w:t>
      </w:r>
      <w:proofErr w:type="gramStart"/>
      <w:r>
        <w:rPr>
          <w:lang w:val="en-US"/>
        </w:rPr>
        <w:t>“ +</w:t>
      </w:r>
      <w:proofErr w:type="gramEnd"/>
      <w:r>
        <w:rPr>
          <w:lang w:val="en-US"/>
        </w:rPr>
        <w:t xml:space="preserve"> base64 encoded “</w:t>
      </w:r>
      <w:proofErr w:type="spellStart"/>
      <w:r>
        <w:rPr>
          <w:lang w:val="en-US"/>
        </w:rPr>
        <w:t>id:password</w:t>
      </w:r>
      <w:proofErr w:type="spellEnd"/>
      <w:r>
        <w:rPr>
          <w:lang w:val="en-US"/>
        </w:rPr>
        <w:t>”.</w:t>
      </w:r>
    </w:p>
    <w:p w14:paraId="5E9DC148" w14:textId="77777777" w:rsidR="007E2C63" w:rsidRPr="007E2C63" w:rsidRDefault="007E2C63" w:rsidP="008D43AB">
      <w:pPr>
        <w:pStyle w:val="1-Normal"/>
        <w:jc w:val="left"/>
        <w:rPr>
          <w:lang w:val="en-US"/>
        </w:rPr>
      </w:pPr>
    </w:p>
    <w:p w14:paraId="221C761B" w14:textId="3C9E42C3" w:rsidR="008D43AB" w:rsidRDefault="00C40696" w:rsidP="007E2C63">
      <w:pPr>
        <w:pStyle w:val="Titre1"/>
        <w:numPr>
          <w:ilvl w:val="0"/>
          <w:numId w:val="7"/>
        </w:numPr>
      </w:pPr>
      <w:bookmarkStart w:id="4" w:name="_Toc95297378"/>
      <w:r>
        <w:t xml:space="preserve">Log </w:t>
      </w:r>
      <w:r w:rsidR="002E7438">
        <w:t>M</w:t>
      </w:r>
      <w:r>
        <w:t>anagement</w:t>
      </w:r>
      <w:bookmarkEnd w:id="4"/>
    </w:p>
    <w:p w14:paraId="38EBA707" w14:textId="77777777" w:rsidR="008D43AB" w:rsidRDefault="008D43AB" w:rsidP="008D43AB">
      <w:pPr>
        <w:pStyle w:val="1-Normal"/>
        <w:jc w:val="left"/>
      </w:pPr>
    </w:p>
    <w:p w14:paraId="5435ACB7" w14:textId="1883BC82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Logs are generated</w:t>
      </w:r>
      <w:r>
        <w:rPr>
          <w:lang w:val="en-US"/>
        </w:rPr>
        <w:t xml:space="preserve"> </w:t>
      </w:r>
      <w:r w:rsidRPr="00C40696">
        <w:rPr>
          <w:lang w:val="en-US"/>
        </w:rPr>
        <w:t xml:space="preserve">with </w:t>
      </w:r>
      <w:r>
        <w:rPr>
          <w:lang w:val="en-US"/>
        </w:rPr>
        <w:t xml:space="preserve">it creation </w:t>
      </w:r>
      <w:r w:rsidRPr="00C40696">
        <w:rPr>
          <w:lang w:val="en-US"/>
        </w:rPr>
        <w:t>date</w:t>
      </w:r>
    </w:p>
    <w:p w14:paraId="2A2FDBCC" w14:textId="77777777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Pre-launch errors send a message explaining the problem in the console.</w:t>
      </w:r>
    </w:p>
    <w:p w14:paraId="68457443" w14:textId="10E39801" w:rsidR="008D43AB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Operational errors send a message in the console and in an external "middleware_error.txt" file to keep track of the event.</w:t>
      </w:r>
    </w:p>
    <w:p w14:paraId="064B0A80" w14:textId="77777777" w:rsidR="00C40696" w:rsidRPr="00C40696" w:rsidRDefault="00C40696" w:rsidP="00C40696">
      <w:pPr>
        <w:pStyle w:val="1-Normal"/>
        <w:jc w:val="left"/>
        <w:rPr>
          <w:lang w:val="en-US"/>
        </w:rPr>
      </w:pPr>
    </w:p>
    <w:p w14:paraId="4B8A276C" w14:textId="6200C472" w:rsidR="008D43AB" w:rsidRDefault="00C40696" w:rsidP="007E2C63">
      <w:pPr>
        <w:pStyle w:val="Titre1"/>
        <w:numPr>
          <w:ilvl w:val="0"/>
          <w:numId w:val="7"/>
        </w:numPr>
      </w:pPr>
      <w:bookmarkStart w:id="5" w:name="_Toc95297379"/>
      <w:r>
        <w:lastRenderedPageBreak/>
        <w:t xml:space="preserve">Cache </w:t>
      </w:r>
      <w:r w:rsidR="002E7438">
        <w:t>M</w:t>
      </w:r>
      <w:r>
        <w:t>anagement</w:t>
      </w:r>
      <w:bookmarkEnd w:id="5"/>
    </w:p>
    <w:p w14:paraId="0E174875" w14:textId="77777777" w:rsidR="008D43AB" w:rsidRDefault="008D43AB" w:rsidP="008D43AB">
      <w:pPr>
        <w:pStyle w:val="1-Normal"/>
        <w:jc w:val="left"/>
      </w:pPr>
    </w:p>
    <w:p w14:paraId="5766BE5D" w14:textId="44A9A7D4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 xml:space="preserve">A cache management configuration </w:t>
      </w:r>
      <w:r>
        <w:rPr>
          <w:lang w:val="en-US"/>
        </w:rPr>
        <w:t xml:space="preserve">purpose </w:t>
      </w:r>
      <w:r w:rsidRPr="00C40696">
        <w:rPr>
          <w:lang w:val="en-US"/>
        </w:rPr>
        <w:t xml:space="preserve">to the application user </w:t>
      </w:r>
      <w:r>
        <w:rPr>
          <w:lang w:val="en-US"/>
        </w:rPr>
        <w:t xml:space="preserve">is </w:t>
      </w:r>
      <w:r w:rsidRPr="00C40696">
        <w:rPr>
          <w:lang w:val="en-US"/>
        </w:rPr>
        <w:t>in the .env file.</w:t>
      </w:r>
    </w:p>
    <w:p w14:paraId="6B7BF90D" w14:textId="1E1DB398" w:rsidR="008D43AB" w:rsidRPr="00C40696" w:rsidRDefault="00F35AA5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These recommendations</w:t>
      </w:r>
      <w:r w:rsidR="00C40696" w:rsidRPr="00C40696">
        <w:rPr>
          <w:lang w:val="en-US"/>
        </w:rPr>
        <w:t xml:space="preserve"> </w:t>
      </w:r>
      <w:r w:rsidR="00C40696">
        <w:rPr>
          <w:lang w:val="en-US"/>
        </w:rPr>
        <w:t>follow</w:t>
      </w:r>
      <w:r w:rsidR="00C40696" w:rsidRPr="00C40696">
        <w:rPr>
          <w:lang w:val="en-US"/>
        </w:rPr>
        <w:t xml:space="preserve"> the "How to"</w:t>
      </w:r>
      <w:r w:rsidR="00C40696">
        <w:rPr>
          <w:lang w:val="en-US"/>
        </w:rPr>
        <w:t xml:space="preserve"> </w:t>
      </w:r>
      <w:r w:rsidR="00C40696" w:rsidRPr="00C40696">
        <w:rPr>
          <w:lang w:val="en-US"/>
        </w:rPr>
        <w:t xml:space="preserve">"Caching" </w:t>
      </w:r>
      <w:r w:rsidR="00C40696">
        <w:rPr>
          <w:lang w:val="en-US"/>
        </w:rPr>
        <w:t xml:space="preserve">section </w:t>
      </w:r>
      <w:r w:rsidR="00C40696" w:rsidRPr="00C40696">
        <w:rPr>
          <w:lang w:val="en-US"/>
        </w:rPr>
        <w:t xml:space="preserve">of the "Developers </w:t>
      </w:r>
      <w:proofErr w:type="spellStart"/>
      <w:r w:rsidR="00C40696" w:rsidRPr="00C40696">
        <w:rPr>
          <w:lang w:val="en-US"/>
        </w:rPr>
        <w:t>Radioplayer</w:t>
      </w:r>
      <w:proofErr w:type="spellEnd"/>
      <w:r w:rsidR="00C40696">
        <w:rPr>
          <w:lang w:val="en-US"/>
        </w:rPr>
        <w:t>”</w:t>
      </w:r>
      <w:r w:rsidR="00C40696" w:rsidRPr="00C40696">
        <w:rPr>
          <w:lang w:val="en-US"/>
        </w:rPr>
        <w:t xml:space="preserve"> </w:t>
      </w:r>
      <w:r w:rsidR="00C40696">
        <w:rPr>
          <w:lang w:val="en-US"/>
        </w:rPr>
        <w:t>website</w:t>
      </w:r>
      <w:r w:rsidR="00C40696" w:rsidRPr="00C40696">
        <w:rPr>
          <w:lang w:val="en-US"/>
        </w:rPr>
        <w:t>, frequency updates</w:t>
      </w:r>
      <w:r w:rsidR="008D43AB" w:rsidRPr="00C40696">
        <w:rPr>
          <w:lang w:val="en-US"/>
        </w:rPr>
        <w:t>:</w:t>
      </w:r>
    </w:p>
    <w:p w14:paraId="0E0E4F21" w14:textId="7A5316A9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24 </w:t>
      </w:r>
      <w:proofErr w:type="spellStart"/>
      <w:r w:rsidR="00F35AA5">
        <w:t>hours</w:t>
      </w:r>
      <w:proofErr w:type="spellEnd"/>
      <w:r>
        <w:t xml:space="preserve"> </w:t>
      </w:r>
      <w:r w:rsidR="00F35AA5">
        <w:t>for</w:t>
      </w:r>
      <w:r>
        <w:t xml:space="preserve"> Stations</w:t>
      </w:r>
      <w:r w:rsidR="00F35AA5">
        <w:t xml:space="preserve"> informations</w:t>
      </w:r>
    </w:p>
    <w:p w14:paraId="55FE4B93" w14:textId="2E82F554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12 </w:t>
      </w:r>
      <w:proofErr w:type="spellStart"/>
      <w:r>
        <w:t>h</w:t>
      </w:r>
      <w:r w:rsidR="00F35AA5">
        <w:t>ours</w:t>
      </w:r>
      <w:proofErr w:type="spellEnd"/>
      <w:r>
        <w:t xml:space="preserve"> </w:t>
      </w:r>
      <w:r w:rsidR="00F35AA5">
        <w:t>for</w:t>
      </w:r>
      <w:r>
        <w:t xml:space="preserve"> Program Schedule</w:t>
      </w:r>
    </w:p>
    <w:p w14:paraId="17A63526" w14:textId="5BD124D3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12 </w:t>
      </w:r>
      <w:proofErr w:type="spellStart"/>
      <w:r>
        <w:t>h</w:t>
      </w:r>
      <w:r w:rsidR="00F35AA5">
        <w:t>ours</w:t>
      </w:r>
      <w:proofErr w:type="spellEnd"/>
      <w:r>
        <w:t xml:space="preserve"> </w:t>
      </w:r>
      <w:r w:rsidR="00F35AA5">
        <w:t>for</w:t>
      </w:r>
      <w:r>
        <w:t xml:space="preserve"> </w:t>
      </w:r>
      <w:proofErr w:type="spellStart"/>
      <w:r>
        <w:t>Ondemand</w:t>
      </w:r>
      <w:proofErr w:type="spellEnd"/>
    </w:p>
    <w:p w14:paraId="5E51B81D" w14:textId="109222EA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90 secondes </w:t>
      </w:r>
      <w:r w:rsidR="00F35AA5">
        <w:t>for</w:t>
      </w:r>
      <w:r>
        <w:t xml:space="preserve"> On Air</w:t>
      </w:r>
    </w:p>
    <w:p w14:paraId="00110B0E" w14:textId="050CC8C6" w:rsidR="008D43AB" w:rsidRDefault="008D43AB" w:rsidP="008D43AB">
      <w:pPr>
        <w:pStyle w:val="1-Normal"/>
        <w:jc w:val="left"/>
      </w:pPr>
      <w:r>
        <w:t>A</w:t>
      </w:r>
      <w:r w:rsidR="00F35AA5">
        <w:t xml:space="preserve">nd </w:t>
      </w:r>
      <w:proofErr w:type="spellStart"/>
      <w:r w:rsidR="00F35AA5">
        <w:t>we</w:t>
      </w:r>
      <w:proofErr w:type="spellEnd"/>
      <w:r w:rsidR="00F35AA5">
        <w:t xml:space="preserve"> </w:t>
      </w:r>
      <w:proofErr w:type="spellStart"/>
      <w:r w:rsidR="00F35AA5">
        <w:t>added</w:t>
      </w:r>
      <w:proofErr w:type="spellEnd"/>
      <w:r>
        <w:t> :</w:t>
      </w:r>
    </w:p>
    <w:p w14:paraId="516C4EF0" w14:textId="7B638773" w:rsidR="008D43AB" w:rsidRDefault="008D43AB" w:rsidP="00EC3F38">
      <w:pPr>
        <w:pStyle w:val="1-Normal"/>
        <w:numPr>
          <w:ilvl w:val="0"/>
          <w:numId w:val="3"/>
        </w:numPr>
        <w:jc w:val="left"/>
      </w:pPr>
      <w:r>
        <w:t xml:space="preserve">24 </w:t>
      </w:r>
      <w:proofErr w:type="spellStart"/>
      <w:r>
        <w:t>h</w:t>
      </w:r>
      <w:r w:rsidR="00F35AA5">
        <w:t>ours</w:t>
      </w:r>
      <w:proofErr w:type="spellEnd"/>
      <w:r>
        <w:t xml:space="preserve"> </w:t>
      </w:r>
      <w:r w:rsidR="00F35AA5">
        <w:t>for</w:t>
      </w:r>
      <w:r>
        <w:t xml:space="preserve"> Categories</w:t>
      </w:r>
    </w:p>
    <w:p w14:paraId="345039F1" w14:textId="77777777" w:rsidR="00EC3F38" w:rsidRDefault="00EC3F38" w:rsidP="00EC3F38">
      <w:pPr>
        <w:pStyle w:val="1-Normal"/>
        <w:jc w:val="left"/>
      </w:pPr>
    </w:p>
    <w:p w14:paraId="7325D1FC" w14:textId="224DED7D" w:rsidR="00363C86" w:rsidRPr="00363C86" w:rsidRDefault="00363C86" w:rsidP="00363C86">
      <w:pPr>
        <w:rPr>
          <w:rFonts w:eastAsia="MS Mincho"/>
          <w:lang w:val="en-US"/>
        </w:rPr>
      </w:pPr>
      <w:r w:rsidRPr="00363C86">
        <w:rPr>
          <w:rFonts w:eastAsia="MS Mincho"/>
          <w:lang w:val="en-US"/>
        </w:rPr>
        <w:t xml:space="preserve">In case of incorrect input, </w:t>
      </w:r>
      <w:r>
        <w:rPr>
          <w:rFonts w:eastAsia="MS Mincho"/>
          <w:lang w:val="en-US"/>
        </w:rPr>
        <w:t>missing</w:t>
      </w:r>
      <w:r w:rsidRPr="00363C86">
        <w:rPr>
          <w:rFonts w:eastAsia="MS Mincho"/>
          <w:lang w:val="en-US"/>
        </w:rPr>
        <w:t xml:space="preserve"> </w:t>
      </w:r>
      <w:proofErr w:type="gramStart"/>
      <w:r w:rsidRPr="00363C86">
        <w:rPr>
          <w:rFonts w:eastAsia="MS Mincho"/>
          <w:lang w:val="en-US"/>
        </w:rPr>
        <w:t>data</w:t>
      </w:r>
      <w:proofErr w:type="gramEnd"/>
      <w:r w:rsidRPr="00363C86">
        <w:rPr>
          <w:rFonts w:eastAsia="MS Mincho"/>
          <w:lang w:val="en-US"/>
        </w:rPr>
        <w:t xml:space="preserve"> or CUSTOM_CACHING</w:t>
      </w:r>
      <w:r>
        <w:rPr>
          <w:rFonts w:eastAsia="MS Mincho"/>
          <w:lang w:val="en-US"/>
        </w:rPr>
        <w:t>=false</w:t>
      </w:r>
      <w:r w:rsidRPr="00363C86">
        <w:rPr>
          <w:rFonts w:eastAsia="MS Mincho"/>
          <w:lang w:val="en-US"/>
        </w:rPr>
        <w:t xml:space="preserve"> in the .env file then the system will apply by default the </w:t>
      </w:r>
      <w:proofErr w:type="spellStart"/>
      <w:r w:rsidRPr="00363C86">
        <w:rPr>
          <w:rFonts w:eastAsia="MS Mincho"/>
          <w:lang w:val="en-US"/>
        </w:rPr>
        <w:t>cacheExpireAt</w:t>
      </w:r>
      <w:proofErr w:type="spellEnd"/>
      <w:r w:rsidRPr="00363C86">
        <w:rPr>
          <w:rFonts w:eastAsia="MS Mincho"/>
          <w:lang w:val="en-US"/>
        </w:rPr>
        <w:t xml:space="preserve"> result of the request concerned.</w:t>
      </w:r>
    </w:p>
    <w:p w14:paraId="4FAB9202" w14:textId="77777777" w:rsidR="008D43AB" w:rsidRPr="00363C86" w:rsidRDefault="008D43AB" w:rsidP="008D43AB">
      <w:pPr>
        <w:pStyle w:val="1-Normal"/>
        <w:jc w:val="left"/>
        <w:rPr>
          <w:lang w:val="en-US"/>
        </w:rPr>
      </w:pPr>
    </w:p>
    <w:p w14:paraId="040D3BCF" w14:textId="77777777" w:rsidR="008D43AB" w:rsidRDefault="008D43AB" w:rsidP="007E2C63">
      <w:pPr>
        <w:pStyle w:val="Titre1"/>
        <w:numPr>
          <w:ilvl w:val="0"/>
          <w:numId w:val="7"/>
        </w:numPr>
      </w:pPr>
      <w:bookmarkStart w:id="6" w:name="_Toc95297380"/>
      <w:r>
        <w:t>Managers</w:t>
      </w:r>
      <w:bookmarkEnd w:id="6"/>
    </w:p>
    <w:p w14:paraId="0ABC28F4" w14:textId="77777777" w:rsidR="008D43AB" w:rsidRDefault="008D43AB" w:rsidP="008D43AB">
      <w:pPr>
        <w:pStyle w:val="1-Normal"/>
        <w:jc w:val="left"/>
      </w:pPr>
    </w:p>
    <w:p w14:paraId="6F7BC752" w14:textId="5D904A92" w:rsidR="008D43AB" w:rsidRPr="00162156" w:rsidRDefault="00645122" w:rsidP="008D43AB">
      <w:pPr>
        <w:pStyle w:val="1-Normal"/>
        <w:jc w:val="left"/>
        <w:rPr>
          <w:lang w:val="en-US"/>
        </w:rPr>
      </w:pPr>
      <w:r w:rsidRPr="00645122">
        <w:rPr>
          <w:lang w:val="en-US"/>
        </w:rPr>
        <w:t>A</w:t>
      </w:r>
      <w:r w:rsidR="008D43AB" w:rsidRPr="00645122">
        <w:rPr>
          <w:lang w:val="en-US"/>
        </w:rPr>
        <w:t xml:space="preserve"> </w:t>
      </w:r>
      <w:proofErr w:type="spellStart"/>
      <w:r w:rsidRPr="00645122">
        <w:rPr>
          <w:lang w:val="en-US"/>
        </w:rPr>
        <w:t>DataManager</w:t>
      </w:r>
      <w:proofErr w:type="spellEnd"/>
      <w:r w:rsidRPr="00645122">
        <w:rPr>
          <w:lang w:val="en-US"/>
        </w:rPr>
        <w:t xml:space="preserve"> </w:t>
      </w:r>
      <w:r w:rsidR="008D43AB" w:rsidRPr="00645122">
        <w:rPr>
          <w:lang w:val="en-US"/>
        </w:rPr>
        <w:t xml:space="preserve">singleton </w:t>
      </w:r>
      <w:r w:rsidRPr="00645122">
        <w:rPr>
          <w:lang w:val="en-US"/>
        </w:rPr>
        <w:t>will manage data through multiple other manager</w:t>
      </w:r>
      <w:r>
        <w:rPr>
          <w:lang w:val="en-US"/>
        </w:rPr>
        <w:t>s</w:t>
      </w:r>
      <w:r w:rsidRPr="00645122">
        <w:rPr>
          <w:lang w:val="en-US"/>
        </w:rPr>
        <w:t xml:space="preserve">. </w:t>
      </w:r>
      <w:r w:rsidRPr="00162156">
        <w:rPr>
          <w:lang w:val="en-US"/>
        </w:rPr>
        <w:t xml:space="preserve">One by route </w:t>
      </w:r>
      <w:r w:rsidR="008D43AB" w:rsidRPr="00162156">
        <w:rPr>
          <w:lang w:val="en-US"/>
        </w:rPr>
        <w:t xml:space="preserve">(Categories, </w:t>
      </w:r>
      <w:proofErr w:type="spellStart"/>
      <w:r w:rsidR="008D43AB" w:rsidRPr="00162156">
        <w:rPr>
          <w:lang w:val="en-US"/>
        </w:rPr>
        <w:t>Ondemand</w:t>
      </w:r>
      <w:proofErr w:type="spellEnd"/>
      <w:r w:rsidR="008D43AB" w:rsidRPr="00162156">
        <w:rPr>
          <w:lang w:val="en-US"/>
        </w:rPr>
        <w:t xml:space="preserve">, Recommendation, Stations). </w:t>
      </w:r>
    </w:p>
    <w:p w14:paraId="0CBB5B07" w14:textId="6FF9CE51" w:rsidR="008D43AB" w:rsidRDefault="00645122" w:rsidP="00645122">
      <w:pPr>
        <w:pStyle w:val="1-Normal"/>
        <w:jc w:val="left"/>
        <w:rPr>
          <w:lang w:val="en-US"/>
        </w:rPr>
      </w:pPr>
      <w:r>
        <w:rPr>
          <w:lang w:val="en-US"/>
        </w:rPr>
        <w:t>All</w:t>
      </w:r>
      <w:r w:rsidR="008D43AB" w:rsidRPr="00645122">
        <w:rPr>
          <w:lang w:val="en-US"/>
        </w:rPr>
        <w:t xml:space="preserve"> managers </w:t>
      </w:r>
      <w:r w:rsidRPr="00645122">
        <w:rPr>
          <w:lang w:val="en-US"/>
        </w:rPr>
        <w:t xml:space="preserve">are in </w:t>
      </w:r>
      <w:proofErr w:type="gramStart"/>
      <w:r w:rsidR="008D43AB" w:rsidRPr="00645122">
        <w:rPr>
          <w:lang w:val="en-US"/>
        </w:rPr>
        <w:t>‘./</w:t>
      </w:r>
      <w:proofErr w:type="gramEnd"/>
      <w:r w:rsidR="008D43AB" w:rsidRPr="00645122">
        <w:rPr>
          <w:lang w:val="en-US"/>
        </w:rPr>
        <w:t>managers/’</w:t>
      </w:r>
      <w:r>
        <w:rPr>
          <w:lang w:val="en-US"/>
        </w:rPr>
        <w:t xml:space="preserve"> folder</w:t>
      </w:r>
      <w:r w:rsidR="008D43AB" w:rsidRPr="00645122">
        <w:rPr>
          <w:lang w:val="en-US"/>
        </w:rPr>
        <w:t>.</w:t>
      </w:r>
    </w:p>
    <w:p w14:paraId="5D6CF488" w14:textId="77777777" w:rsidR="00645122" w:rsidRPr="00645122" w:rsidRDefault="00645122" w:rsidP="00645122">
      <w:pPr>
        <w:pStyle w:val="1-Normal"/>
        <w:jc w:val="left"/>
        <w:rPr>
          <w:lang w:val="en-US"/>
        </w:rPr>
      </w:pPr>
    </w:p>
    <w:p w14:paraId="0A9FE13B" w14:textId="77777777" w:rsidR="008D43AB" w:rsidRDefault="008D43AB" w:rsidP="007E2C63">
      <w:pPr>
        <w:pStyle w:val="Titre1"/>
        <w:numPr>
          <w:ilvl w:val="0"/>
          <w:numId w:val="7"/>
        </w:numPr>
      </w:pPr>
      <w:bookmarkStart w:id="7" w:name="_Toc95297381"/>
      <w:r>
        <w:t>Routes</w:t>
      </w:r>
      <w:bookmarkEnd w:id="7"/>
    </w:p>
    <w:p w14:paraId="32904510" w14:textId="77777777" w:rsidR="008D43AB" w:rsidRDefault="008D43AB" w:rsidP="008D43AB">
      <w:pPr>
        <w:pStyle w:val="1-Normal"/>
        <w:jc w:val="left"/>
      </w:pPr>
    </w:p>
    <w:p w14:paraId="63B64C3B" w14:textId="502DF1C7" w:rsidR="008D43AB" w:rsidRPr="0052747A" w:rsidRDefault="0052747A" w:rsidP="008D43AB">
      <w:pPr>
        <w:pStyle w:val="1-Normal"/>
        <w:jc w:val="left"/>
        <w:rPr>
          <w:lang w:val="en-US"/>
        </w:rPr>
      </w:pPr>
      <w:r w:rsidRPr="0052747A">
        <w:rPr>
          <w:lang w:val="en-US"/>
        </w:rPr>
        <w:t xml:space="preserve">Middleware is </w:t>
      </w:r>
      <w:r w:rsidR="000D47D9">
        <w:rPr>
          <w:lang w:val="en-US"/>
        </w:rPr>
        <w:t>built</w:t>
      </w:r>
      <w:r w:rsidR="00BC0FB0">
        <w:rPr>
          <w:lang w:val="en-US"/>
        </w:rPr>
        <w:t xml:space="preserve"> as modular </w:t>
      </w:r>
      <w:r w:rsidR="00EA056F">
        <w:rPr>
          <w:lang w:val="en-US"/>
        </w:rPr>
        <w:t xml:space="preserve">and </w:t>
      </w:r>
      <w:r w:rsidR="000D47D9">
        <w:rPr>
          <w:lang w:val="en-US"/>
        </w:rPr>
        <w:t>updatability</w:t>
      </w:r>
      <w:r w:rsidR="008D43AB" w:rsidRPr="0052747A">
        <w:rPr>
          <w:lang w:val="en-US"/>
        </w:rPr>
        <w:t xml:space="preserve"> </w:t>
      </w:r>
      <w:r w:rsidR="00EA056F">
        <w:rPr>
          <w:lang w:val="en-US"/>
        </w:rPr>
        <w:t>design.</w:t>
      </w:r>
      <w:r w:rsidR="00EA056F">
        <w:rPr>
          <w:lang w:val="en-US"/>
        </w:rPr>
        <w:br/>
      </w:r>
      <w:r w:rsidR="000D47D9">
        <w:rPr>
          <w:lang w:val="en-US"/>
        </w:rPr>
        <w:t>All</w:t>
      </w:r>
      <w:r w:rsidR="00EA056F">
        <w:rPr>
          <w:lang w:val="en-US"/>
        </w:rPr>
        <w:t xml:space="preserve"> main road</w:t>
      </w:r>
      <w:r w:rsidR="000D47D9">
        <w:rPr>
          <w:lang w:val="en-US"/>
        </w:rPr>
        <w:t>s</w:t>
      </w:r>
      <w:r w:rsidR="00EA056F">
        <w:rPr>
          <w:lang w:val="en-US"/>
        </w:rPr>
        <w:t xml:space="preserve"> are independent to ease code understanding.</w:t>
      </w:r>
    </w:p>
    <w:p w14:paraId="63974FF8" w14:textId="709DFCAD" w:rsidR="008D43AB" w:rsidRDefault="0052747A" w:rsidP="008D43AB">
      <w:pPr>
        <w:pStyle w:val="1-Normal"/>
        <w:jc w:val="left"/>
      </w:pPr>
      <w:proofErr w:type="spellStart"/>
      <w:r w:rsidRPr="0052747A">
        <w:t>These</w:t>
      </w:r>
      <w:proofErr w:type="spellEnd"/>
      <w:r w:rsidRPr="0052747A">
        <w:t xml:space="preserve"> </w:t>
      </w:r>
      <w:r w:rsidR="0066157D" w:rsidRPr="0052747A">
        <w:t>are</w:t>
      </w:r>
      <w:r w:rsidR="0066157D">
        <w:t xml:space="preserve"> :</w:t>
      </w:r>
    </w:p>
    <w:p w14:paraId="3EE3C372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Categories (/categories)</w:t>
      </w:r>
    </w:p>
    <w:p w14:paraId="42CDCAE6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proofErr w:type="spellStart"/>
      <w:r>
        <w:t>Ondemand</w:t>
      </w:r>
      <w:proofErr w:type="spellEnd"/>
      <w:r>
        <w:t xml:space="preserve"> (/</w:t>
      </w:r>
      <w:proofErr w:type="spellStart"/>
      <w:r>
        <w:t>ondemand</w:t>
      </w:r>
      <w:proofErr w:type="spellEnd"/>
      <w:r>
        <w:t>)</w:t>
      </w:r>
    </w:p>
    <w:p w14:paraId="6BEDB544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proofErr w:type="spellStart"/>
      <w:r>
        <w:t>Recommendations</w:t>
      </w:r>
      <w:proofErr w:type="spellEnd"/>
      <w:r>
        <w:t xml:space="preserve"> (/</w:t>
      </w:r>
      <w:proofErr w:type="spellStart"/>
      <w:r>
        <w:t>recommendations</w:t>
      </w:r>
      <w:proofErr w:type="spellEnd"/>
      <w:r>
        <w:t>)</w:t>
      </w:r>
    </w:p>
    <w:p w14:paraId="194FD822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Stations (/stations)</w:t>
      </w:r>
    </w:p>
    <w:p w14:paraId="27234F85" w14:textId="3B3EA5B6" w:rsidR="008D43AB" w:rsidRPr="0052747A" w:rsidRDefault="0052747A" w:rsidP="008D43AB">
      <w:pPr>
        <w:pStyle w:val="1-Normal"/>
        <w:jc w:val="left"/>
        <w:rPr>
          <w:lang w:val="en-US"/>
        </w:rPr>
      </w:pPr>
      <w:r w:rsidRPr="0052747A">
        <w:rPr>
          <w:lang w:val="en-US"/>
        </w:rPr>
        <w:t>You can fi</w:t>
      </w:r>
      <w:r>
        <w:rPr>
          <w:lang w:val="en-US"/>
        </w:rPr>
        <w:t>nd them in</w:t>
      </w:r>
      <w:r w:rsidR="008D43AB" w:rsidRPr="0052747A">
        <w:rPr>
          <w:lang w:val="en-US"/>
        </w:rPr>
        <w:t xml:space="preserve"> </w:t>
      </w:r>
      <w:proofErr w:type="gramStart"/>
      <w:r w:rsidR="008D43AB" w:rsidRPr="0052747A">
        <w:rPr>
          <w:lang w:val="en-US"/>
        </w:rPr>
        <w:t>‘./</w:t>
      </w:r>
      <w:proofErr w:type="gramEnd"/>
      <w:r w:rsidR="008D43AB" w:rsidRPr="0052747A">
        <w:rPr>
          <w:lang w:val="en-US"/>
        </w:rPr>
        <w:t>routes/’</w:t>
      </w:r>
      <w:r>
        <w:rPr>
          <w:lang w:val="en-US"/>
        </w:rPr>
        <w:t>folder</w:t>
      </w:r>
      <w:r w:rsidR="008D43AB" w:rsidRPr="0052747A">
        <w:rPr>
          <w:lang w:val="en-US"/>
        </w:rPr>
        <w:t>.</w:t>
      </w:r>
    </w:p>
    <w:p w14:paraId="01FAB765" w14:textId="2B19F22B" w:rsidR="00751756" w:rsidRDefault="00751756" w:rsidP="00751756">
      <w:pPr>
        <w:pStyle w:val="1-Normal"/>
        <w:jc w:val="left"/>
        <w:rPr>
          <w:lang w:val="en-US"/>
        </w:rPr>
      </w:pPr>
    </w:p>
    <w:p w14:paraId="1D6C141F" w14:textId="259095C3" w:rsidR="00751756" w:rsidRDefault="00751756" w:rsidP="00751756">
      <w:pPr>
        <w:pStyle w:val="1-Normal"/>
        <w:jc w:val="left"/>
        <w:rPr>
          <w:lang w:val="en-US"/>
        </w:rPr>
      </w:pPr>
      <w:r>
        <w:rPr>
          <w:lang w:val="en-US"/>
        </w:rPr>
        <w:t xml:space="preserve">Except recommendations endpoint, </w:t>
      </w:r>
      <w:r w:rsidR="008656F8">
        <w:rPr>
          <w:lang w:val="en-US"/>
        </w:rPr>
        <w:t>other</w:t>
      </w:r>
      <w:r>
        <w:rPr>
          <w:lang w:val="en-US"/>
        </w:rPr>
        <w:t xml:space="preserve"> endpoint</w:t>
      </w:r>
      <w:r w:rsidR="008656F8">
        <w:rPr>
          <w:lang w:val="en-US"/>
        </w:rPr>
        <w:t>s</w:t>
      </w:r>
      <w:r>
        <w:rPr>
          <w:lang w:val="en-US"/>
        </w:rPr>
        <w:t xml:space="preserve"> are GET request.</w:t>
      </w:r>
    </w:p>
    <w:p w14:paraId="53E6932D" w14:textId="77777777" w:rsidR="00751756" w:rsidRPr="0052747A" w:rsidRDefault="00751756" w:rsidP="00751756">
      <w:pPr>
        <w:pStyle w:val="1-Normal"/>
        <w:jc w:val="left"/>
        <w:rPr>
          <w:lang w:val="en-US"/>
        </w:rPr>
      </w:pPr>
    </w:p>
    <w:p w14:paraId="0A5A41CF" w14:textId="0867ECDF" w:rsidR="00751756" w:rsidRDefault="00751756" w:rsidP="007E2C63">
      <w:pPr>
        <w:pStyle w:val="Titre1"/>
        <w:numPr>
          <w:ilvl w:val="0"/>
          <w:numId w:val="7"/>
        </w:numPr>
      </w:pPr>
      <w:bookmarkStart w:id="8" w:name="_Toc95297382"/>
      <w:proofErr w:type="spellStart"/>
      <w:r>
        <w:t>Request</w:t>
      </w:r>
      <w:proofErr w:type="spellEnd"/>
      <w:r>
        <w:t xml:space="preserve"> </w:t>
      </w:r>
      <w:proofErr w:type="spellStart"/>
      <w:r w:rsidR="002E7438">
        <w:t>P</w:t>
      </w:r>
      <w:r>
        <w:t>aram</w:t>
      </w:r>
      <w:r w:rsidR="007C01D3">
        <w:t>e</w:t>
      </w:r>
      <w:r>
        <w:t>ters</w:t>
      </w:r>
      <w:bookmarkEnd w:id="8"/>
      <w:proofErr w:type="spellEnd"/>
    </w:p>
    <w:p w14:paraId="5DAB5682" w14:textId="7FE6CEFD" w:rsidR="00751756" w:rsidRDefault="00751756" w:rsidP="00751756">
      <w:pPr>
        <w:pStyle w:val="1-Normal"/>
        <w:jc w:val="left"/>
        <w:rPr>
          <w:lang w:val="en-US"/>
        </w:rPr>
      </w:pPr>
    </w:p>
    <w:p w14:paraId="549FC788" w14:textId="5BC03A80" w:rsidR="00751756" w:rsidRDefault="00751756" w:rsidP="00751756">
      <w:pPr>
        <w:pStyle w:val="1-Normal"/>
        <w:jc w:val="left"/>
        <w:rPr>
          <w:lang w:val="en-US"/>
        </w:rPr>
      </w:pPr>
      <w:r>
        <w:rPr>
          <w:lang w:val="en-US"/>
        </w:rPr>
        <w:t xml:space="preserve">Every endpoint can support request parameters you can found on </w:t>
      </w:r>
      <w:hyperlink r:id="rId9" w:history="1">
        <w:r w:rsidRPr="00A9130A">
          <w:rPr>
            <w:rStyle w:val="Lienhypertexte"/>
            <w:lang w:val="en-US"/>
          </w:rPr>
          <w:t>https://developers.radioplayer.org/api-reference</w:t>
        </w:r>
      </w:hyperlink>
      <w:r>
        <w:rPr>
          <w:lang w:val="en-US"/>
        </w:rPr>
        <w:t>.</w:t>
      </w:r>
    </w:p>
    <w:p w14:paraId="43FB7F8F" w14:textId="77777777" w:rsidR="00751756" w:rsidRPr="0052747A" w:rsidRDefault="00751756" w:rsidP="007C01D3">
      <w:pPr>
        <w:pStyle w:val="1-Normal"/>
        <w:jc w:val="left"/>
        <w:rPr>
          <w:lang w:val="en-US"/>
        </w:rPr>
      </w:pPr>
    </w:p>
    <w:p w14:paraId="11229312" w14:textId="48F95A5A" w:rsidR="00751756" w:rsidRDefault="00751756" w:rsidP="007E2C63">
      <w:pPr>
        <w:pStyle w:val="Titre1"/>
        <w:numPr>
          <w:ilvl w:val="0"/>
          <w:numId w:val="7"/>
        </w:numPr>
      </w:pPr>
      <w:bookmarkStart w:id="9" w:name="_Toc95297383"/>
      <w:proofErr w:type="spellStart"/>
      <w:r>
        <w:t>R</w:t>
      </w:r>
      <w:r w:rsidR="00A65266">
        <w:t>es</w:t>
      </w:r>
      <w:r>
        <w:t>ponses</w:t>
      </w:r>
      <w:bookmarkEnd w:id="9"/>
      <w:proofErr w:type="spellEnd"/>
    </w:p>
    <w:p w14:paraId="01180E60" w14:textId="77777777" w:rsidR="008D43AB" w:rsidRDefault="008D43AB" w:rsidP="008D43AB">
      <w:pPr>
        <w:pStyle w:val="1-Normal"/>
        <w:jc w:val="left"/>
      </w:pPr>
    </w:p>
    <w:p w14:paraId="2095775D" w14:textId="639DFE86" w:rsidR="007569D1" w:rsidRP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Middleware responses are formed with the same structure as WRAPI.</w:t>
      </w:r>
    </w:p>
    <w:p w14:paraId="2110F6FD" w14:textId="77777777" w:rsidR="007569D1" w:rsidRP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lastRenderedPageBreak/>
        <w:t>These are composed of a "data" part where the data is stored and a "meta" part where descriptions of the query and the data are stored.</w:t>
      </w:r>
    </w:p>
    <w:p w14:paraId="22E01756" w14:textId="5797F330" w:rsid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The Middleware's responses for non-cached data are those of the WRAPI itself.</w:t>
      </w:r>
    </w:p>
    <w:p w14:paraId="7B596621" w14:textId="2FAFFD32" w:rsidR="00F60780" w:rsidRDefault="00F60780" w:rsidP="007569D1">
      <w:pPr>
        <w:pStyle w:val="1-Normal"/>
        <w:jc w:val="left"/>
        <w:rPr>
          <w:lang w:val="en-US"/>
        </w:rPr>
      </w:pPr>
    </w:p>
    <w:p w14:paraId="0D912EB9" w14:textId="60ED89B7" w:rsidR="00F60780" w:rsidRPr="007569D1" w:rsidRDefault="00F60780" w:rsidP="00F60780">
      <w:pPr>
        <w:pStyle w:val="Titre2"/>
        <w:numPr>
          <w:ilvl w:val="1"/>
          <w:numId w:val="7"/>
        </w:numPr>
        <w:rPr>
          <w:lang w:val="en-US"/>
        </w:rPr>
      </w:pPr>
      <w:bookmarkStart w:id="10" w:name="_Toc95297384"/>
      <w:r>
        <w:rPr>
          <w:lang w:val="en-US"/>
        </w:rPr>
        <w:t xml:space="preserve">Error </w:t>
      </w:r>
      <w:r w:rsidR="005B05C3">
        <w:rPr>
          <w:lang w:val="en-US"/>
        </w:rPr>
        <w:t>C</w:t>
      </w:r>
      <w:r>
        <w:rPr>
          <w:lang w:val="en-US"/>
        </w:rPr>
        <w:t xml:space="preserve">ode in </w:t>
      </w:r>
      <w:r w:rsidR="005B05C3">
        <w:rPr>
          <w:lang w:val="en-US"/>
        </w:rPr>
        <w:t>R</w:t>
      </w:r>
      <w:r>
        <w:rPr>
          <w:lang w:val="en-US"/>
        </w:rPr>
        <w:t>esponses</w:t>
      </w:r>
      <w:bookmarkEnd w:id="10"/>
    </w:p>
    <w:p w14:paraId="0F09C5F4" w14:textId="25F99C50" w:rsidR="008D43AB" w:rsidRDefault="008D43AB" w:rsidP="008D43AB">
      <w:pPr>
        <w:pStyle w:val="1-Normal"/>
        <w:jc w:val="left"/>
        <w:rPr>
          <w:lang w:val="en-US"/>
        </w:rPr>
      </w:pPr>
    </w:p>
    <w:p w14:paraId="73EE73C3" w14:textId="275914F3" w:rsidR="00F60780" w:rsidRDefault="00F60780" w:rsidP="008D43AB">
      <w:pPr>
        <w:pStyle w:val="1-Normal"/>
        <w:jc w:val="left"/>
        <w:rPr>
          <w:lang w:val="en-US"/>
        </w:rPr>
      </w:pPr>
      <w:r>
        <w:rPr>
          <w:lang w:val="en-US"/>
        </w:rPr>
        <w:t>The following error codes can be returned in the case of unsuccessful responses:</w:t>
      </w:r>
    </w:p>
    <w:p w14:paraId="15ECA1F6" w14:textId="1D47EA75" w:rsid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All WRAPI error code</w:t>
      </w:r>
    </w:p>
    <w:p w14:paraId="6AFA3DC1" w14:textId="5CEA730E" w:rsid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425: Server loading</w:t>
      </w:r>
      <w:r w:rsidR="00A039BE">
        <w:rPr>
          <w:lang w:val="en-US"/>
        </w:rPr>
        <w:t>. Please retry later.</w:t>
      </w:r>
    </w:p>
    <w:p w14:paraId="30393235" w14:textId="294CD49A" w:rsidR="00F60780" w:rsidRP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500: Server Internal error</w:t>
      </w:r>
    </w:p>
    <w:p w14:paraId="1C875155" w14:textId="77777777" w:rsidR="00F60780" w:rsidRPr="007569D1" w:rsidRDefault="00F60780" w:rsidP="008D43AB">
      <w:pPr>
        <w:pStyle w:val="1-Normal"/>
        <w:jc w:val="left"/>
        <w:rPr>
          <w:lang w:val="en-US"/>
        </w:rPr>
      </w:pPr>
    </w:p>
    <w:p w14:paraId="04FBD366" w14:textId="4E859AD2" w:rsidR="008D43AB" w:rsidRDefault="008D43AB" w:rsidP="007E2C63">
      <w:pPr>
        <w:pStyle w:val="Titre1"/>
        <w:numPr>
          <w:ilvl w:val="0"/>
          <w:numId w:val="7"/>
        </w:numPr>
      </w:pPr>
      <w:bookmarkStart w:id="11" w:name="_Toc95297385"/>
      <w:r>
        <w:t>Stations</w:t>
      </w:r>
      <w:r w:rsidR="00806BB8">
        <w:t xml:space="preserve"> </w:t>
      </w:r>
      <w:r w:rsidR="002E7438">
        <w:t>D</w:t>
      </w:r>
      <w:r w:rsidR="00BA4DE8">
        <w:t>ata</w:t>
      </w:r>
      <w:r w:rsidR="00806BB8">
        <w:t xml:space="preserve"> </w:t>
      </w:r>
      <w:r w:rsidR="002E7438">
        <w:t>M</w:t>
      </w:r>
      <w:r w:rsidR="00806BB8">
        <w:t>anagement</w:t>
      </w:r>
      <w:bookmarkEnd w:id="11"/>
    </w:p>
    <w:p w14:paraId="4BE9948B" w14:textId="77777777" w:rsidR="008D43AB" w:rsidRDefault="008D43AB" w:rsidP="008D43AB">
      <w:pPr>
        <w:pStyle w:val="1-Normal"/>
        <w:jc w:val="left"/>
      </w:pPr>
    </w:p>
    <w:p w14:paraId="2CB0CBAD" w14:textId="739E6E86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>When application starts, WRAPI stations are loaded and stored in the cache.</w:t>
      </w:r>
    </w:p>
    <w:p w14:paraId="158267DE" w14:textId="77777777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This data is updated periodically through its associated cache management environment variable (STATIONS_CACHING or </w:t>
      </w:r>
      <w:proofErr w:type="spellStart"/>
      <w:r w:rsidRPr="00F06D39">
        <w:rPr>
          <w:lang w:val="en-US"/>
        </w:rPr>
        <w:t>cacheExpireAt</w:t>
      </w:r>
      <w:proofErr w:type="spellEnd"/>
      <w:r w:rsidRPr="00F06D39">
        <w:rPr>
          <w:lang w:val="en-US"/>
        </w:rPr>
        <w:t xml:space="preserve"> of the query).</w:t>
      </w:r>
    </w:p>
    <w:p w14:paraId="46D77615" w14:textId="201FD0FB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Once done, the application gives access to </w:t>
      </w:r>
      <w:r>
        <w:rPr>
          <w:lang w:val="en-US"/>
        </w:rPr>
        <w:t>its</w:t>
      </w:r>
      <w:r w:rsidRPr="00F06D39">
        <w:rPr>
          <w:lang w:val="en-US"/>
        </w:rPr>
        <w:t xml:space="preserve"> endpoints starting by /stations.</w:t>
      </w:r>
    </w:p>
    <w:p w14:paraId="52D9D394" w14:textId="1BF3541C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Stations are </w:t>
      </w:r>
      <w:r>
        <w:rPr>
          <w:lang w:val="en-US"/>
        </w:rPr>
        <w:t>sorted</w:t>
      </w:r>
      <w:r w:rsidRPr="00F06D39">
        <w:rPr>
          <w:lang w:val="en-US"/>
        </w:rPr>
        <w:t xml:space="preserve"> by their </w:t>
      </w:r>
      <w:proofErr w:type="spellStart"/>
      <w:r w:rsidRPr="00F06D39">
        <w:rPr>
          <w:lang w:val="en-US"/>
        </w:rPr>
        <w:t>rpuid</w:t>
      </w:r>
      <w:proofErr w:type="spellEnd"/>
      <w:r w:rsidRPr="00F06D39">
        <w:rPr>
          <w:lang w:val="en-US"/>
        </w:rPr>
        <w:t xml:space="preserve"> to optimize searc</w:t>
      </w:r>
      <w:r>
        <w:rPr>
          <w:lang w:val="en-US"/>
        </w:rPr>
        <w:t>h</w:t>
      </w:r>
      <w:r w:rsidRPr="00F06D39">
        <w:rPr>
          <w:lang w:val="en-US"/>
        </w:rPr>
        <w:t>.</w:t>
      </w:r>
    </w:p>
    <w:p w14:paraId="574BF4B2" w14:textId="77777777" w:rsidR="008D43AB" w:rsidRPr="00F06D39" w:rsidRDefault="008D43AB" w:rsidP="008D43AB">
      <w:pPr>
        <w:pStyle w:val="1-Normal"/>
        <w:jc w:val="left"/>
        <w:rPr>
          <w:lang w:val="en-US"/>
        </w:rPr>
      </w:pPr>
    </w:p>
    <w:p w14:paraId="394300CB" w14:textId="1F43E45F" w:rsidR="00923975" w:rsidRPr="00923975" w:rsidRDefault="00923975" w:rsidP="00923975">
      <w:pPr>
        <w:ind w:left="227"/>
        <w:rPr>
          <w:rFonts w:eastAsia="MS Mincho"/>
          <w:lang w:val="en-US"/>
        </w:rPr>
      </w:pPr>
      <w:r w:rsidRPr="00923975">
        <w:rPr>
          <w:rFonts w:eastAsia="MS Mincho"/>
          <w:lang w:val="en-US"/>
        </w:rPr>
        <w:t>When a stations/</w:t>
      </w:r>
      <w:proofErr w:type="spellStart"/>
      <w:r w:rsidRPr="00923975">
        <w:rPr>
          <w:rFonts w:eastAsia="MS Mincho"/>
          <w:lang w:val="en-US"/>
        </w:rPr>
        <w:t>onair</w:t>
      </w:r>
      <w:proofErr w:type="spellEnd"/>
      <w:r w:rsidRPr="00923975">
        <w:rPr>
          <w:rFonts w:eastAsia="MS Mincho"/>
          <w:lang w:val="en-US"/>
        </w:rPr>
        <w:t>, stations/schedule or stations/</w:t>
      </w:r>
      <w:proofErr w:type="spellStart"/>
      <w:r w:rsidRPr="00923975">
        <w:rPr>
          <w:rFonts w:eastAsia="MS Mincho"/>
          <w:lang w:val="en-US"/>
        </w:rPr>
        <w:t>ondemand</w:t>
      </w:r>
      <w:proofErr w:type="spellEnd"/>
      <w:r w:rsidRPr="00923975">
        <w:rPr>
          <w:rFonts w:eastAsia="MS Mincho"/>
          <w:lang w:val="en-US"/>
        </w:rPr>
        <w:t xml:space="preserve"> query is performed for the first time the result is kept until its </w:t>
      </w:r>
      <w:r>
        <w:rPr>
          <w:rFonts w:eastAsia="MS Mincho"/>
          <w:lang w:val="en-US"/>
        </w:rPr>
        <w:t>caching</w:t>
      </w:r>
      <w:r w:rsidRPr="00923975">
        <w:rPr>
          <w:rFonts w:eastAsia="MS Mincho"/>
          <w:lang w:val="en-US"/>
        </w:rPr>
        <w:t xml:space="preserve"> time is reached.</w:t>
      </w:r>
    </w:p>
    <w:p w14:paraId="0398E0D6" w14:textId="77777777" w:rsidR="008D43AB" w:rsidRPr="00923975" w:rsidRDefault="008D43AB" w:rsidP="008D43AB">
      <w:pPr>
        <w:pStyle w:val="1-Normal"/>
        <w:jc w:val="left"/>
        <w:rPr>
          <w:lang w:val="en-US"/>
        </w:rPr>
      </w:pPr>
    </w:p>
    <w:p w14:paraId="1AF62598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2" w:name="_Toc95297386"/>
      <w:proofErr w:type="spellStart"/>
      <w:r>
        <w:t>OnAir</w:t>
      </w:r>
      <w:bookmarkEnd w:id="12"/>
      <w:proofErr w:type="spellEnd"/>
    </w:p>
    <w:p w14:paraId="700D065E" w14:textId="77777777" w:rsidR="008D43AB" w:rsidRDefault="008D43AB" w:rsidP="008D43AB">
      <w:pPr>
        <w:pStyle w:val="1-Normal"/>
        <w:jc w:val="left"/>
      </w:pPr>
    </w:p>
    <w:p w14:paraId="3EBA2F4C" w14:textId="7BAB2C34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>Data sorted by categor</w:t>
      </w:r>
      <w:r>
        <w:rPr>
          <w:lang w:val="en-US"/>
        </w:rPr>
        <w:t>y</w:t>
      </w:r>
      <w:r w:rsidRPr="00923975">
        <w:rPr>
          <w:lang w:val="en-US"/>
        </w:rPr>
        <w:t xml:space="preserve"> </w:t>
      </w:r>
      <w:r w:rsidR="008D43AB" w:rsidRPr="00923975">
        <w:rPr>
          <w:lang w:val="en-US"/>
        </w:rPr>
        <w:t>(current or next).</w:t>
      </w:r>
    </w:p>
    <w:p w14:paraId="07B546DD" w14:textId="5391B220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 xml:space="preserve">Each </w:t>
      </w:r>
      <w:r w:rsidR="008D43AB" w:rsidRPr="00923975">
        <w:rPr>
          <w:lang w:val="en-US"/>
        </w:rPr>
        <w:t>cat</w:t>
      </w:r>
      <w:r w:rsidRPr="00923975">
        <w:rPr>
          <w:lang w:val="en-US"/>
        </w:rPr>
        <w:t>e</w:t>
      </w:r>
      <w:r w:rsidR="008D43AB" w:rsidRPr="00923975">
        <w:rPr>
          <w:lang w:val="en-US"/>
        </w:rPr>
        <w:t>gor</w:t>
      </w:r>
      <w:r>
        <w:rPr>
          <w:lang w:val="en-US"/>
        </w:rPr>
        <w:t>y</w:t>
      </w:r>
      <w:r w:rsidR="008D43AB" w:rsidRPr="00923975">
        <w:rPr>
          <w:lang w:val="en-US"/>
        </w:rPr>
        <w:t xml:space="preserve"> </w:t>
      </w:r>
      <w:r w:rsidRPr="00923975">
        <w:rPr>
          <w:lang w:val="en-US"/>
        </w:rPr>
        <w:t>has its own caching time</w:t>
      </w:r>
      <w:r w:rsidR="008D43AB" w:rsidRPr="00923975">
        <w:rPr>
          <w:lang w:val="en-US"/>
        </w:rPr>
        <w:t>.</w:t>
      </w:r>
    </w:p>
    <w:p w14:paraId="506C2E01" w14:textId="77777777" w:rsidR="008D43AB" w:rsidRPr="00923975" w:rsidRDefault="008D43AB" w:rsidP="008D43AB">
      <w:pPr>
        <w:pStyle w:val="1-Normal"/>
        <w:jc w:val="left"/>
        <w:rPr>
          <w:lang w:val="en-US"/>
        </w:rPr>
      </w:pPr>
    </w:p>
    <w:p w14:paraId="612DAC29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3" w:name="_Toc95297387"/>
      <w:proofErr w:type="spellStart"/>
      <w:r>
        <w:t>OnDemand</w:t>
      </w:r>
      <w:bookmarkEnd w:id="13"/>
      <w:proofErr w:type="spellEnd"/>
    </w:p>
    <w:p w14:paraId="30328BE5" w14:textId="77777777" w:rsidR="008D43AB" w:rsidRDefault="008D43AB" w:rsidP="008D43AB">
      <w:pPr>
        <w:pStyle w:val="1-Normal"/>
        <w:jc w:val="left"/>
      </w:pPr>
    </w:p>
    <w:p w14:paraId="1E2D925B" w14:textId="5FF316BF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>Data sorted by c</w:t>
      </w:r>
      <w:r w:rsidR="008D43AB" w:rsidRPr="00923975">
        <w:rPr>
          <w:lang w:val="en-US"/>
        </w:rPr>
        <w:t>at</w:t>
      </w:r>
      <w:r w:rsidRPr="00923975">
        <w:rPr>
          <w:lang w:val="en-US"/>
        </w:rPr>
        <w:t>e</w:t>
      </w:r>
      <w:r w:rsidR="008D43AB" w:rsidRPr="00923975">
        <w:rPr>
          <w:lang w:val="en-US"/>
        </w:rPr>
        <w:t>gor</w:t>
      </w:r>
      <w:r>
        <w:rPr>
          <w:lang w:val="en-US"/>
        </w:rPr>
        <w:t>y</w:t>
      </w:r>
      <w:r w:rsidR="008D43AB" w:rsidRPr="00923975">
        <w:rPr>
          <w:lang w:val="en-US"/>
        </w:rPr>
        <w:t xml:space="preserve"> (pure or </w:t>
      </w:r>
      <w:proofErr w:type="spellStart"/>
      <w:r w:rsidR="008D43AB" w:rsidRPr="00923975">
        <w:rPr>
          <w:lang w:val="en-US"/>
        </w:rPr>
        <w:t>seriesId</w:t>
      </w:r>
      <w:proofErr w:type="spellEnd"/>
      <w:r w:rsidR="008D43AB" w:rsidRPr="00923975">
        <w:rPr>
          <w:lang w:val="en-US"/>
        </w:rPr>
        <w:t>).</w:t>
      </w:r>
    </w:p>
    <w:p w14:paraId="55546F72" w14:textId="18B13740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 xml:space="preserve">This category represent endpoint </w:t>
      </w:r>
      <w:r>
        <w:rPr>
          <w:lang w:val="en-US"/>
        </w:rPr>
        <w:t>it</w:t>
      </w:r>
      <w:r w:rsidRPr="00923975">
        <w:rPr>
          <w:lang w:val="en-US"/>
        </w:rPr>
        <w:t xml:space="preserve"> come from</w:t>
      </w:r>
      <w:r w:rsidR="008D43AB" w:rsidRPr="00923975">
        <w:rPr>
          <w:lang w:val="en-US"/>
        </w:rPr>
        <w:t>, /stations/</w:t>
      </w:r>
      <w:proofErr w:type="spellStart"/>
      <w:r w:rsidR="008D43AB" w:rsidRPr="00923975">
        <w:rPr>
          <w:lang w:val="en-US"/>
        </w:rPr>
        <w:t>ondemand</w:t>
      </w:r>
      <w:proofErr w:type="spellEnd"/>
      <w:r w:rsidR="008D43AB" w:rsidRPr="00923975">
        <w:rPr>
          <w:lang w:val="en-US"/>
        </w:rPr>
        <w:t>/ o</w:t>
      </w:r>
      <w:r>
        <w:rPr>
          <w:lang w:val="en-US"/>
        </w:rPr>
        <w:t>r</w:t>
      </w:r>
      <w:r w:rsidR="008D43AB" w:rsidRPr="00923975">
        <w:rPr>
          <w:lang w:val="en-US"/>
        </w:rPr>
        <w:t xml:space="preserve"> /stations/</w:t>
      </w:r>
      <w:proofErr w:type="spellStart"/>
      <w:r w:rsidR="008D43AB" w:rsidRPr="00923975">
        <w:rPr>
          <w:lang w:val="en-US"/>
        </w:rPr>
        <w:t>ondemand</w:t>
      </w:r>
      <w:proofErr w:type="spellEnd"/>
      <w:proofErr w:type="gramStart"/>
      <w:r w:rsidR="008D43AB" w:rsidRPr="00923975">
        <w:rPr>
          <w:lang w:val="en-US"/>
        </w:rPr>
        <w:t>/:</w:t>
      </w:r>
      <w:proofErr w:type="spellStart"/>
      <w:r w:rsidR="008D43AB" w:rsidRPr="00923975">
        <w:rPr>
          <w:lang w:val="en-US"/>
        </w:rPr>
        <w:t>seriesid</w:t>
      </w:r>
      <w:proofErr w:type="spellEnd"/>
      <w:proofErr w:type="gramEnd"/>
      <w:r w:rsidR="008D43AB" w:rsidRPr="00923975">
        <w:rPr>
          <w:lang w:val="en-US"/>
        </w:rPr>
        <w:t>.</w:t>
      </w:r>
    </w:p>
    <w:p w14:paraId="6D90A83C" w14:textId="77777777" w:rsidR="00923975" w:rsidRPr="00162156" w:rsidRDefault="00923975" w:rsidP="008D43AB">
      <w:pPr>
        <w:pStyle w:val="1-Normal"/>
        <w:jc w:val="left"/>
        <w:rPr>
          <w:lang w:val="en-US"/>
        </w:rPr>
      </w:pPr>
    </w:p>
    <w:p w14:paraId="23443FB5" w14:textId="54F87034" w:rsidR="008D43AB" w:rsidRPr="0040282D" w:rsidRDefault="00923975" w:rsidP="008D43AB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 w:rsidR="008D43AB" w:rsidRPr="0040282D">
        <w:rPr>
          <w:lang w:val="en-US"/>
        </w:rPr>
        <w:t>cat</w:t>
      </w:r>
      <w:r w:rsidRPr="0040282D">
        <w:rPr>
          <w:lang w:val="en-US"/>
        </w:rPr>
        <w:t>e</w:t>
      </w:r>
      <w:r w:rsidR="008D43AB" w:rsidRPr="0040282D">
        <w:rPr>
          <w:lang w:val="en-US"/>
        </w:rPr>
        <w:t>gor</w:t>
      </w:r>
      <w:r w:rsidRPr="0040282D">
        <w:rPr>
          <w:lang w:val="en-US"/>
        </w:rPr>
        <w:t>y</w:t>
      </w:r>
      <w:r w:rsidR="008D43AB" w:rsidRPr="0040282D">
        <w:rPr>
          <w:lang w:val="en-US"/>
        </w:rPr>
        <w:t xml:space="preserve"> </w:t>
      </w:r>
      <w:r w:rsidR="0040282D" w:rsidRPr="0040282D">
        <w:rPr>
          <w:lang w:val="en-US"/>
        </w:rPr>
        <w:t xml:space="preserve">is </w:t>
      </w:r>
      <w:r w:rsidR="0040282D">
        <w:rPr>
          <w:lang w:val="en-US"/>
        </w:rPr>
        <w:t>store in a</w:t>
      </w:r>
      <w:r w:rsidR="0040282D" w:rsidRPr="0040282D">
        <w:rPr>
          <w:lang w:val="en-US"/>
        </w:rPr>
        <w:t xml:space="preserve"> </w:t>
      </w:r>
      <w:r w:rsidR="00DB7484">
        <w:rPr>
          <w:lang w:val="en-US"/>
        </w:rPr>
        <w:t>two</w:t>
      </w:r>
      <w:r w:rsidR="00DB7484" w:rsidRPr="0040282D">
        <w:rPr>
          <w:lang w:val="en-US"/>
        </w:rPr>
        <w:t>-dimensional</w:t>
      </w:r>
      <w:r w:rsidR="0040282D" w:rsidRPr="0040282D">
        <w:rPr>
          <w:lang w:val="en-US"/>
        </w:rPr>
        <w:t xml:space="preserve"> tab that represent page and size requested </w:t>
      </w:r>
      <w:r w:rsidR="0040282D">
        <w:rPr>
          <w:lang w:val="en-US"/>
        </w:rPr>
        <w:t>if data paginated</w:t>
      </w:r>
      <w:r w:rsidR="008D43AB" w:rsidRPr="0040282D">
        <w:rPr>
          <w:lang w:val="en-US"/>
        </w:rPr>
        <w:t>.</w:t>
      </w:r>
    </w:p>
    <w:p w14:paraId="0C4CCDB0" w14:textId="168D0982" w:rsidR="008D43AB" w:rsidRPr="0040282D" w:rsidRDefault="0040282D" w:rsidP="008D43AB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combination has </w:t>
      </w:r>
      <w:r w:rsidR="00DB7484" w:rsidRPr="0040282D">
        <w:rPr>
          <w:lang w:val="en-US"/>
        </w:rPr>
        <w:t>its</w:t>
      </w:r>
      <w:r w:rsidRPr="0040282D">
        <w:rPr>
          <w:lang w:val="en-US"/>
        </w:rPr>
        <w:t xml:space="preserve"> own caching time</w:t>
      </w:r>
      <w:r w:rsidR="008D43AB" w:rsidRPr="0040282D">
        <w:rPr>
          <w:lang w:val="en-US"/>
        </w:rPr>
        <w:t>.</w:t>
      </w:r>
    </w:p>
    <w:p w14:paraId="797B7EA0" w14:textId="77777777" w:rsidR="008D43AB" w:rsidRPr="0040282D" w:rsidRDefault="008D43AB" w:rsidP="008D43AB">
      <w:pPr>
        <w:pStyle w:val="1-Normal"/>
        <w:jc w:val="left"/>
        <w:rPr>
          <w:lang w:val="en-US"/>
        </w:rPr>
      </w:pPr>
    </w:p>
    <w:p w14:paraId="11B5A7FB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4" w:name="_Toc95297388"/>
      <w:r>
        <w:t>Schedule</w:t>
      </w:r>
      <w:bookmarkEnd w:id="14"/>
    </w:p>
    <w:p w14:paraId="00F9F25F" w14:textId="77777777" w:rsidR="008D43AB" w:rsidRDefault="008D43AB" w:rsidP="008D43AB">
      <w:pPr>
        <w:pStyle w:val="1-Normal"/>
        <w:jc w:val="left"/>
      </w:pPr>
    </w:p>
    <w:p w14:paraId="0FD3E41B" w14:textId="12207158" w:rsidR="008D43AB" w:rsidRPr="00DB7484" w:rsidRDefault="00DB7484" w:rsidP="008D43AB">
      <w:pPr>
        <w:pStyle w:val="1-Normal"/>
        <w:jc w:val="left"/>
        <w:rPr>
          <w:lang w:val="en-US"/>
        </w:rPr>
      </w:pPr>
      <w:r w:rsidRPr="00DB7484">
        <w:rPr>
          <w:lang w:val="en-US"/>
        </w:rPr>
        <w:t xml:space="preserve">Data stored </w:t>
      </w:r>
      <w:r>
        <w:rPr>
          <w:lang w:val="en-US"/>
        </w:rPr>
        <w:t>in a</w:t>
      </w:r>
      <w:r w:rsidRPr="0040282D">
        <w:rPr>
          <w:lang w:val="en-US"/>
        </w:rPr>
        <w:t xml:space="preserve"> </w:t>
      </w:r>
      <w:r>
        <w:rPr>
          <w:lang w:val="en-US"/>
        </w:rPr>
        <w:t>two</w:t>
      </w:r>
      <w:r w:rsidRPr="0040282D">
        <w:rPr>
          <w:lang w:val="en-US"/>
        </w:rPr>
        <w:t xml:space="preserve">-dimensional tab that represent page and size requested </w:t>
      </w:r>
      <w:r>
        <w:rPr>
          <w:lang w:val="en-US"/>
        </w:rPr>
        <w:t>if data paginated</w:t>
      </w:r>
      <w:r w:rsidRPr="0040282D">
        <w:rPr>
          <w:lang w:val="en-US"/>
        </w:rPr>
        <w:t>.</w:t>
      </w:r>
    </w:p>
    <w:p w14:paraId="28ADE3DB" w14:textId="18EF96B3" w:rsidR="00DB7484" w:rsidRPr="0040282D" w:rsidRDefault="00DB7484" w:rsidP="00DB7484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>
        <w:rPr>
          <w:lang w:val="en-US"/>
        </w:rPr>
        <w:t>element</w:t>
      </w:r>
      <w:r w:rsidRPr="0040282D">
        <w:rPr>
          <w:lang w:val="en-US"/>
        </w:rPr>
        <w:t xml:space="preserve"> has its own caching time.</w:t>
      </w:r>
    </w:p>
    <w:p w14:paraId="6E1CAD06" w14:textId="54F5F796" w:rsidR="008D43AB" w:rsidRPr="00D8269D" w:rsidRDefault="00DB7484" w:rsidP="00D8269D">
      <w:pPr>
        <w:pStyle w:val="1-Normal"/>
        <w:jc w:val="left"/>
        <w:rPr>
          <w:lang w:val="en-US"/>
        </w:rPr>
      </w:pPr>
      <w:r w:rsidRPr="00D8269D">
        <w:rPr>
          <w:lang w:val="en-US"/>
        </w:rPr>
        <w:t xml:space="preserve">If </w:t>
      </w:r>
      <w:r w:rsidR="00C617E3" w:rsidRPr="00D8269D">
        <w:rPr>
          <w:lang w:val="en-US"/>
        </w:rPr>
        <w:t xml:space="preserve">query </w:t>
      </w:r>
      <w:r w:rsidR="00D8269D" w:rsidRPr="00D8269D">
        <w:rPr>
          <w:lang w:val="en-US"/>
        </w:rPr>
        <w:t>has</w:t>
      </w:r>
      <w:r w:rsidR="00C617E3" w:rsidRPr="00D8269D">
        <w:rPr>
          <w:lang w:val="en-US"/>
        </w:rPr>
        <w:t xml:space="preserve"> ‘from’ or ‘to’ </w:t>
      </w:r>
      <w:proofErr w:type="gramStart"/>
      <w:r w:rsidR="00D8269D" w:rsidRPr="00D8269D">
        <w:rPr>
          <w:lang w:val="en-US"/>
        </w:rPr>
        <w:t>filled</w:t>
      </w:r>
      <w:proofErr w:type="gramEnd"/>
      <w:r w:rsidR="00C617E3" w:rsidRPr="00D8269D">
        <w:rPr>
          <w:lang w:val="en-US"/>
        </w:rPr>
        <w:t xml:space="preserve"> </w:t>
      </w:r>
      <w:r w:rsidR="00D8269D" w:rsidRPr="00D8269D">
        <w:rPr>
          <w:lang w:val="en-US"/>
        </w:rPr>
        <w:t xml:space="preserve">then </w:t>
      </w:r>
      <w:r w:rsidR="00D8269D">
        <w:rPr>
          <w:lang w:val="en-US"/>
        </w:rPr>
        <w:t xml:space="preserve">the </w:t>
      </w:r>
      <w:r w:rsidR="00D8269D" w:rsidRPr="00D8269D">
        <w:rPr>
          <w:lang w:val="en-US"/>
        </w:rPr>
        <w:t xml:space="preserve">request is directly sent to </w:t>
      </w:r>
      <w:r w:rsidR="008D43AB" w:rsidRPr="00D8269D">
        <w:rPr>
          <w:lang w:val="en-US"/>
        </w:rPr>
        <w:t>WRAPI.</w:t>
      </w:r>
    </w:p>
    <w:p w14:paraId="5D26B258" w14:textId="77777777" w:rsidR="008D43AB" w:rsidRPr="00D8269D" w:rsidRDefault="008D43AB" w:rsidP="008D43AB">
      <w:pPr>
        <w:pStyle w:val="1-Normal"/>
        <w:jc w:val="left"/>
        <w:rPr>
          <w:lang w:val="en-US"/>
        </w:rPr>
      </w:pPr>
    </w:p>
    <w:p w14:paraId="3094BADA" w14:textId="3B300EC5" w:rsidR="008D43AB" w:rsidRDefault="008D43AB" w:rsidP="007E2C63">
      <w:pPr>
        <w:pStyle w:val="Titre1"/>
        <w:numPr>
          <w:ilvl w:val="0"/>
          <w:numId w:val="7"/>
        </w:numPr>
      </w:pPr>
      <w:bookmarkStart w:id="15" w:name="_Toc95297389"/>
      <w:proofErr w:type="spellStart"/>
      <w:r>
        <w:t>OnDemand</w:t>
      </w:r>
      <w:proofErr w:type="spellEnd"/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5"/>
    </w:p>
    <w:p w14:paraId="54D111B7" w14:textId="77777777" w:rsidR="008D43AB" w:rsidRDefault="008D43AB" w:rsidP="008D43AB">
      <w:pPr>
        <w:pStyle w:val="1-Normal"/>
        <w:jc w:val="left"/>
      </w:pPr>
    </w:p>
    <w:p w14:paraId="7DF4B9D9" w14:textId="77777777" w:rsidR="00B12272" w:rsidRDefault="001F3372" w:rsidP="001F3372">
      <w:pPr>
        <w:pStyle w:val="1-Normal"/>
        <w:jc w:val="left"/>
        <w:rPr>
          <w:lang w:val="en-US"/>
        </w:rPr>
      </w:pPr>
      <w:r>
        <w:rPr>
          <w:lang w:val="en-US"/>
        </w:rPr>
        <w:t xml:space="preserve">Even if API-reference don’t mention it, </w:t>
      </w:r>
      <w:r w:rsidR="008D43AB" w:rsidRPr="00384753">
        <w:rPr>
          <w:lang w:val="en-US"/>
        </w:rPr>
        <w:t>/</w:t>
      </w:r>
      <w:proofErr w:type="spellStart"/>
      <w:r w:rsidR="008D43AB" w:rsidRPr="00384753">
        <w:rPr>
          <w:lang w:val="en-US"/>
        </w:rPr>
        <w:t>ondemand</w:t>
      </w:r>
      <w:proofErr w:type="spellEnd"/>
      <w:r w:rsidR="008D43AB" w:rsidRPr="00384753">
        <w:rPr>
          <w:lang w:val="en-US"/>
        </w:rPr>
        <w:t xml:space="preserve">/ </w:t>
      </w:r>
      <w:r>
        <w:rPr>
          <w:lang w:val="en-US"/>
        </w:rPr>
        <w:t>accept ‘page’ and ‘size’ parameters</w:t>
      </w:r>
    </w:p>
    <w:p w14:paraId="6FC718C9" w14:textId="339B4A1E" w:rsidR="001F3372" w:rsidRPr="00DB7484" w:rsidRDefault="00B12272" w:rsidP="001F3372">
      <w:pPr>
        <w:pStyle w:val="1-Normal"/>
        <w:jc w:val="left"/>
        <w:rPr>
          <w:lang w:val="en-US"/>
        </w:rPr>
      </w:pPr>
      <w:r>
        <w:rPr>
          <w:lang w:val="en-US"/>
        </w:rPr>
        <w:lastRenderedPageBreak/>
        <w:t xml:space="preserve">Middleware </w:t>
      </w:r>
      <w:r w:rsidR="006E7922" w:rsidRPr="00DB7484">
        <w:rPr>
          <w:lang w:val="en-US"/>
        </w:rPr>
        <w:t xml:space="preserve">store </w:t>
      </w:r>
      <w:r w:rsidR="006E7922">
        <w:rPr>
          <w:lang w:val="en-US"/>
        </w:rPr>
        <w:t>data in a</w:t>
      </w:r>
      <w:r w:rsidR="006E7922" w:rsidRPr="0040282D">
        <w:rPr>
          <w:lang w:val="en-US"/>
        </w:rPr>
        <w:t xml:space="preserve"> </w:t>
      </w:r>
      <w:r w:rsidR="006E7922">
        <w:rPr>
          <w:lang w:val="en-US"/>
        </w:rPr>
        <w:t>two</w:t>
      </w:r>
      <w:r w:rsidR="006E7922" w:rsidRPr="0040282D">
        <w:rPr>
          <w:lang w:val="en-US"/>
        </w:rPr>
        <w:t xml:space="preserve">-dimensional tab that represent page and size requested </w:t>
      </w:r>
      <w:r w:rsidR="006E7922">
        <w:rPr>
          <w:lang w:val="en-US"/>
        </w:rPr>
        <w:t>if data paginated</w:t>
      </w:r>
      <w:r w:rsidR="006E7922" w:rsidRPr="0040282D">
        <w:rPr>
          <w:lang w:val="en-US"/>
        </w:rPr>
        <w:t>.</w:t>
      </w:r>
    </w:p>
    <w:p w14:paraId="5C02BE82" w14:textId="77777777" w:rsidR="006E7922" w:rsidRPr="0040282D" w:rsidRDefault="006E7922" w:rsidP="006E7922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>
        <w:rPr>
          <w:lang w:val="en-US"/>
        </w:rPr>
        <w:t>element</w:t>
      </w:r>
      <w:r w:rsidRPr="0040282D">
        <w:rPr>
          <w:lang w:val="en-US"/>
        </w:rPr>
        <w:t xml:space="preserve"> has its own caching time.</w:t>
      </w:r>
    </w:p>
    <w:p w14:paraId="70535A2A" w14:textId="28D735CA" w:rsidR="006E7922" w:rsidRDefault="006E7922" w:rsidP="006E7922">
      <w:pPr>
        <w:pStyle w:val="1-Normal"/>
        <w:jc w:val="left"/>
        <w:rPr>
          <w:lang w:val="en-US"/>
        </w:rPr>
      </w:pPr>
      <w:r w:rsidRPr="00D8269D">
        <w:rPr>
          <w:lang w:val="en-US"/>
        </w:rPr>
        <w:t xml:space="preserve">If query has </w:t>
      </w:r>
      <w:r>
        <w:rPr>
          <w:lang w:val="en-US"/>
        </w:rPr>
        <w:t>parameter</w:t>
      </w:r>
      <w:r w:rsidRPr="00D8269D">
        <w:rPr>
          <w:lang w:val="en-US"/>
        </w:rPr>
        <w:t xml:space="preserve"> filled </w:t>
      </w:r>
      <w:r>
        <w:rPr>
          <w:lang w:val="en-US"/>
        </w:rPr>
        <w:t xml:space="preserve">other than ‘page’ or ‘size’ </w:t>
      </w:r>
      <w:r w:rsidRPr="00D8269D">
        <w:rPr>
          <w:lang w:val="en-US"/>
        </w:rPr>
        <w:t xml:space="preserve">then </w:t>
      </w:r>
      <w:r>
        <w:rPr>
          <w:lang w:val="en-US"/>
        </w:rPr>
        <w:t xml:space="preserve">the </w:t>
      </w:r>
      <w:r w:rsidRPr="00D8269D">
        <w:rPr>
          <w:lang w:val="en-US"/>
        </w:rPr>
        <w:t>request is directly sent to WRAPI.</w:t>
      </w:r>
    </w:p>
    <w:p w14:paraId="633742D9" w14:textId="5A0C6F13" w:rsidR="006E7922" w:rsidRDefault="006E7922" w:rsidP="006E7922">
      <w:pPr>
        <w:pStyle w:val="1-Normal"/>
        <w:jc w:val="left"/>
        <w:rPr>
          <w:lang w:val="en-US"/>
        </w:rPr>
      </w:pPr>
    </w:p>
    <w:p w14:paraId="2A0E097D" w14:textId="79FAE3D0" w:rsidR="006E7922" w:rsidRDefault="006E7922" w:rsidP="006E7922">
      <w:pPr>
        <w:pStyle w:val="1-Normal"/>
        <w:jc w:val="left"/>
        <w:rPr>
          <w:lang w:val="en-US"/>
        </w:rPr>
      </w:pPr>
      <w:r w:rsidRPr="00384753">
        <w:rPr>
          <w:lang w:val="en-US"/>
        </w:rPr>
        <w:t>/</w:t>
      </w:r>
      <w:proofErr w:type="spellStart"/>
      <w:r w:rsidRPr="00384753">
        <w:rPr>
          <w:lang w:val="en-US"/>
        </w:rPr>
        <w:t>ondemand</w:t>
      </w:r>
      <w:proofErr w:type="spellEnd"/>
      <w:proofErr w:type="gramStart"/>
      <w:r w:rsidRPr="00384753">
        <w:rPr>
          <w:lang w:val="en-US"/>
        </w:rPr>
        <w:t>/:</w:t>
      </w:r>
      <w:proofErr w:type="spellStart"/>
      <w:r w:rsidRPr="00384753">
        <w:rPr>
          <w:lang w:val="en-US"/>
        </w:rPr>
        <w:t>odIds</w:t>
      </w:r>
      <w:proofErr w:type="spellEnd"/>
      <w:proofErr w:type="gramEnd"/>
      <w:r>
        <w:rPr>
          <w:lang w:val="en-US"/>
        </w:rPr>
        <w:t xml:space="preserve"> </w:t>
      </w:r>
      <w:r w:rsidRPr="00D8269D">
        <w:rPr>
          <w:lang w:val="en-US"/>
        </w:rPr>
        <w:t>request is directly sent to WRAPI.</w:t>
      </w:r>
    </w:p>
    <w:p w14:paraId="56827887" w14:textId="3AD4FC7F" w:rsidR="008D43AB" w:rsidRDefault="008D43AB" w:rsidP="006E7922">
      <w:pPr>
        <w:pStyle w:val="1-Normal"/>
        <w:jc w:val="left"/>
        <w:rPr>
          <w:lang w:val="en-US"/>
        </w:rPr>
      </w:pPr>
    </w:p>
    <w:p w14:paraId="17E75C12" w14:textId="77777777" w:rsidR="006906A1" w:rsidRPr="00384753" w:rsidRDefault="006906A1" w:rsidP="006E7922">
      <w:pPr>
        <w:pStyle w:val="1-Normal"/>
        <w:jc w:val="left"/>
        <w:rPr>
          <w:lang w:val="en-US"/>
        </w:rPr>
      </w:pPr>
    </w:p>
    <w:p w14:paraId="6656C096" w14:textId="631FC6A1" w:rsidR="008D43AB" w:rsidRDefault="008D43AB" w:rsidP="007E2C63">
      <w:pPr>
        <w:pStyle w:val="Titre1"/>
        <w:numPr>
          <w:ilvl w:val="0"/>
          <w:numId w:val="7"/>
        </w:numPr>
      </w:pPr>
      <w:bookmarkStart w:id="16" w:name="_Toc95297390"/>
      <w:r>
        <w:t>Categories</w:t>
      </w:r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6"/>
    </w:p>
    <w:p w14:paraId="292729C3" w14:textId="77777777" w:rsidR="008D43AB" w:rsidRDefault="008D43AB" w:rsidP="008D43AB">
      <w:pPr>
        <w:pStyle w:val="1-Normal"/>
        <w:jc w:val="left"/>
      </w:pPr>
    </w:p>
    <w:p w14:paraId="5E79ED90" w14:textId="260EA326" w:rsidR="008D43AB" w:rsidRPr="00384753" w:rsidRDefault="00384753" w:rsidP="008D43AB">
      <w:pPr>
        <w:pStyle w:val="1-Normal"/>
        <w:jc w:val="left"/>
        <w:rPr>
          <w:lang w:val="en-US"/>
        </w:rPr>
      </w:pPr>
      <w:r w:rsidRPr="00384753">
        <w:rPr>
          <w:lang w:val="en-US"/>
        </w:rPr>
        <w:t xml:space="preserve">Data sorted by country </w:t>
      </w:r>
      <w:r w:rsidR="008D43AB" w:rsidRPr="00384753">
        <w:rPr>
          <w:lang w:val="en-US"/>
        </w:rPr>
        <w:t xml:space="preserve">(ISO 3166 numeric country code) </w:t>
      </w:r>
      <w:r w:rsidRPr="00384753">
        <w:rPr>
          <w:lang w:val="en-US"/>
        </w:rPr>
        <w:t>t</w:t>
      </w:r>
      <w:r>
        <w:rPr>
          <w:lang w:val="en-US"/>
        </w:rPr>
        <w:t xml:space="preserve">hen by </w:t>
      </w:r>
      <w:r w:rsidR="008D43AB" w:rsidRPr="00384753">
        <w:rPr>
          <w:lang w:val="en-US"/>
        </w:rPr>
        <w:t>type (‘live’</w:t>
      </w:r>
      <w:r>
        <w:rPr>
          <w:lang w:val="en-US"/>
        </w:rPr>
        <w:t>,</w:t>
      </w:r>
      <w:r w:rsidR="008D43AB" w:rsidRPr="00384753">
        <w:rPr>
          <w:lang w:val="en-US"/>
        </w:rPr>
        <w:t xml:space="preserve"> ‘</w:t>
      </w:r>
      <w:proofErr w:type="spellStart"/>
      <w:r w:rsidR="008D43AB" w:rsidRPr="00384753">
        <w:rPr>
          <w:lang w:val="en-US"/>
        </w:rPr>
        <w:t>ondemand</w:t>
      </w:r>
      <w:proofErr w:type="spellEnd"/>
      <w:r w:rsidR="008D43AB" w:rsidRPr="00384753">
        <w:rPr>
          <w:lang w:val="en-US"/>
        </w:rPr>
        <w:t>’).</w:t>
      </w:r>
    </w:p>
    <w:p w14:paraId="069B9158" w14:textId="4E6DA29A" w:rsidR="008D43AB" w:rsidRPr="00162156" w:rsidRDefault="00384753" w:rsidP="00384753">
      <w:pPr>
        <w:pStyle w:val="1-Normal"/>
        <w:jc w:val="left"/>
        <w:rPr>
          <w:lang w:val="en-US"/>
        </w:rPr>
      </w:pPr>
      <w:r w:rsidRPr="00384753">
        <w:rPr>
          <w:lang w:val="en-US"/>
        </w:rPr>
        <w:t xml:space="preserve">Each type </w:t>
      </w:r>
      <w:r w:rsidRPr="0040282D">
        <w:rPr>
          <w:lang w:val="en-US"/>
        </w:rPr>
        <w:t>has its own caching time.</w:t>
      </w:r>
    </w:p>
    <w:p w14:paraId="1923A341" w14:textId="1EFF97C2" w:rsidR="008D43AB" w:rsidRPr="00162156" w:rsidRDefault="008D43AB" w:rsidP="008D43AB">
      <w:pPr>
        <w:pStyle w:val="1-Normal"/>
        <w:jc w:val="left"/>
        <w:rPr>
          <w:lang w:val="en-US"/>
        </w:rPr>
      </w:pPr>
    </w:p>
    <w:p w14:paraId="073AB6A1" w14:textId="26E3E704" w:rsidR="008D43AB" w:rsidRDefault="008D43AB" w:rsidP="007E2C63">
      <w:pPr>
        <w:pStyle w:val="Titre1"/>
        <w:numPr>
          <w:ilvl w:val="0"/>
          <w:numId w:val="7"/>
        </w:numPr>
      </w:pPr>
      <w:bookmarkStart w:id="17" w:name="_Toc95297391"/>
      <w:proofErr w:type="spellStart"/>
      <w:r>
        <w:t>Recommendations</w:t>
      </w:r>
      <w:proofErr w:type="spellEnd"/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7"/>
    </w:p>
    <w:p w14:paraId="727CF2EF" w14:textId="77777777" w:rsidR="008D43AB" w:rsidRDefault="008D43AB" w:rsidP="008D43AB">
      <w:pPr>
        <w:pStyle w:val="1-Normal"/>
        <w:jc w:val="left"/>
      </w:pPr>
    </w:p>
    <w:p w14:paraId="5F6EF4C9" w14:textId="5A0BCF26" w:rsidR="008D2030" w:rsidRDefault="00C96BF3" w:rsidP="008D2030">
      <w:pPr>
        <w:pStyle w:val="1-Normal"/>
        <w:jc w:val="left"/>
        <w:rPr>
          <w:lang w:val="en-US"/>
        </w:rPr>
      </w:pPr>
      <w:r>
        <w:rPr>
          <w:lang w:val="en-US"/>
        </w:rPr>
        <w:t xml:space="preserve">Data sorted by query received to cache </w:t>
      </w:r>
      <w:proofErr w:type="spellStart"/>
      <w:r>
        <w:rPr>
          <w:lang w:val="en-US"/>
        </w:rPr>
        <w:t>repetitives</w:t>
      </w:r>
      <w:proofErr w:type="spellEnd"/>
      <w:r w:rsidR="008D2030" w:rsidRPr="00384753">
        <w:rPr>
          <w:lang w:val="en-US"/>
        </w:rPr>
        <w:t>.</w:t>
      </w:r>
    </w:p>
    <w:p w14:paraId="3FE0B61A" w14:textId="0FF8A827" w:rsidR="00751756" w:rsidRPr="00384753" w:rsidRDefault="00751756" w:rsidP="008D2030">
      <w:pPr>
        <w:pStyle w:val="1-Normal"/>
        <w:jc w:val="left"/>
        <w:rPr>
          <w:lang w:val="en-US"/>
        </w:rPr>
      </w:pPr>
      <w:r>
        <w:rPr>
          <w:lang w:val="en-US"/>
        </w:rPr>
        <w:t>Warning: this endpoint is a POST.</w:t>
      </w:r>
    </w:p>
    <w:p w14:paraId="1E49002C" w14:textId="3EB1B715" w:rsidR="008D43AB" w:rsidRPr="008D2030" w:rsidRDefault="008D43AB" w:rsidP="008D2030">
      <w:pPr>
        <w:pStyle w:val="1-Normal"/>
        <w:jc w:val="left"/>
        <w:rPr>
          <w:lang w:val="en-US"/>
        </w:rPr>
      </w:pPr>
    </w:p>
    <w:sectPr w:rsidR="008D43AB" w:rsidRPr="008D20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239FE"/>
    <w:multiLevelType w:val="hybridMultilevel"/>
    <w:tmpl w:val="ECDEBE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305A2"/>
    <w:multiLevelType w:val="hybridMultilevel"/>
    <w:tmpl w:val="BA4C8B2C"/>
    <w:lvl w:ilvl="0" w:tplc="D1EA74C8">
      <w:numFmt w:val="bullet"/>
      <w:lvlText w:val="-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3" w15:restartNumberingAfterBreak="0">
    <w:nsid w:val="1F9B2248"/>
    <w:multiLevelType w:val="hybridMultilevel"/>
    <w:tmpl w:val="344CA7C8"/>
    <w:lvl w:ilvl="0" w:tplc="0CF68AC6">
      <w:numFmt w:val="bullet"/>
      <w:lvlText w:val="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439A3C5C"/>
    <w:multiLevelType w:val="hybridMultilevel"/>
    <w:tmpl w:val="DF5672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2752962"/>
    <w:multiLevelType w:val="hybridMultilevel"/>
    <w:tmpl w:val="35DA40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C0091"/>
    <w:multiLevelType w:val="hybridMultilevel"/>
    <w:tmpl w:val="5B9E452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7"/>
  </w:num>
  <w:num w:numId="5">
    <w:abstractNumId w:val="4"/>
  </w:num>
  <w:num w:numId="6">
    <w:abstractNumId w:val="8"/>
  </w:num>
  <w:num w:numId="7">
    <w:abstractNumId w:val="9"/>
  </w:num>
  <w:num w:numId="8">
    <w:abstractNumId w:val="2"/>
  </w:num>
  <w:num w:numId="9">
    <w:abstractNumId w:val="3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jEzMjOxMDOwsDBU0lEKTi0uzszPAykwqgUApPzBvSwAAAA="/>
  </w:docVars>
  <w:rsids>
    <w:rsidRoot w:val="00830224"/>
    <w:rsid w:val="00007481"/>
    <w:rsid w:val="0001495F"/>
    <w:rsid w:val="00084C97"/>
    <w:rsid w:val="00086DA7"/>
    <w:rsid w:val="000D47D9"/>
    <w:rsid w:val="000E1A70"/>
    <w:rsid w:val="00162156"/>
    <w:rsid w:val="001D14AD"/>
    <w:rsid w:val="001F3372"/>
    <w:rsid w:val="002155BF"/>
    <w:rsid w:val="00220E1C"/>
    <w:rsid w:val="0023010D"/>
    <w:rsid w:val="0025177D"/>
    <w:rsid w:val="002C29F4"/>
    <w:rsid w:val="002E7438"/>
    <w:rsid w:val="00363C86"/>
    <w:rsid w:val="0038285D"/>
    <w:rsid w:val="00384753"/>
    <w:rsid w:val="0040282D"/>
    <w:rsid w:val="004205FB"/>
    <w:rsid w:val="0051613D"/>
    <w:rsid w:val="0052747A"/>
    <w:rsid w:val="005B05C3"/>
    <w:rsid w:val="00633F16"/>
    <w:rsid w:val="00645122"/>
    <w:rsid w:val="00645A91"/>
    <w:rsid w:val="0066157D"/>
    <w:rsid w:val="006906A1"/>
    <w:rsid w:val="006B6596"/>
    <w:rsid w:val="006E7922"/>
    <w:rsid w:val="007167A3"/>
    <w:rsid w:val="00751756"/>
    <w:rsid w:val="007569D1"/>
    <w:rsid w:val="007965AB"/>
    <w:rsid w:val="007C01D3"/>
    <w:rsid w:val="007E2C63"/>
    <w:rsid w:val="00806BB8"/>
    <w:rsid w:val="00816DFB"/>
    <w:rsid w:val="00830224"/>
    <w:rsid w:val="008656F8"/>
    <w:rsid w:val="00870C88"/>
    <w:rsid w:val="00895B14"/>
    <w:rsid w:val="008A457F"/>
    <w:rsid w:val="008D2030"/>
    <w:rsid w:val="008D43AB"/>
    <w:rsid w:val="00923975"/>
    <w:rsid w:val="00950542"/>
    <w:rsid w:val="00987739"/>
    <w:rsid w:val="00A039BE"/>
    <w:rsid w:val="00A65266"/>
    <w:rsid w:val="00A73B24"/>
    <w:rsid w:val="00A75A84"/>
    <w:rsid w:val="00A837B3"/>
    <w:rsid w:val="00AA26A4"/>
    <w:rsid w:val="00B12272"/>
    <w:rsid w:val="00B522DD"/>
    <w:rsid w:val="00BA4DE8"/>
    <w:rsid w:val="00BC0FB0"/>
    <w:rsid w:val="00BE467C"/>
    <w:rsid w:val="00BF350D"/>
    <w:rsid w:val="00C01291"/>
    <w:rsid w:val="00C40696"/>
    <w:rsid w:val="00C51818"/>
    <w:rsid w:val="00C617E3"/>
    <w:rsid w:val="00C66D3C"/>
    <w:rsid w:val="00C7186D"/>
    <w:rsid w:val="00C82296"/>
    <w:rsid w:val="00C96BF3"/>
    <w:rsid w:val="00CC6F51"/>
    <w:rsid w:val="00CD6744"/>
    <w:rsid w:val="00D16A80"/>
    <w:rsid w:val="00D8269D"/>
    <w:rsid w:val="00D97ED7"/>
    <w:rsid w:val="00DA0BFE"/>
    <w:rsid w:val="00DB7484"/>
    <w:rsid w:val="00DB7F62"/>
    <w:rsid w:val="00DF0283"/>
    <w:rsid w:val="00DF0C8C"/>
    <w:rsid w:val="00EA056F"/>
    <w:rsid w:val="00EA0AE0"/>
    <w:rsid w:val="00EC3F38"/>
    <w:rsid w:val="00EC58B2"/>
    <w:rsid w:val="00EE0DEC"/>
    <w:rsid w:val="00F05334"/>
    <w:rsid w:val="00F06D39"/>
    <w:rsid w:val="00F35AA5"/>
    <w:rsid w:val="00F60780"/>
    <w:rsid w:val="00F65ADE"/>
    <w:rsid w:val="00F716ED"/>
    <w:rsid w:val="00FF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D43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8D43A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7517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evelopers.radioplayer.org/api-re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D14D1E-2500-4A35-977D-2EA8AD0E66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A6DBD1-2299-43A7-BC94-5B13227F7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771C16-3C49-4967-B19E-75C725E4FE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1122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69</cp:revision>
  <cp:lastPrinted>2022-02-09T10:10:00Z</cp:lastPrinted>
  <dcterms:created xsi:type="dcterms:W3CDTF">2022-01-03T08:32:00Z</dcterms:created>
  <dcterms:modified xsi:type="dcterms:W3CDTF">2022-02-0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